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592C707C" w:rsidR="00994DDB" w:rsidRPr="00994DDB" w:rsidRDefault="009862C3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Web Engineering</w:t>
          </w:r>
          <w:r w:rsidR="00994DDB"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3AF077A3" w:rsidR="00E73BB4" w:rsidRPr="00994DDB" w:rsidRDefault="00E80A78" w:rsidP="00E73BB4">
          <w:pPr>
            <w:jc w:val="center"/>
            <w:rPr>
              <w:rFonts w:cstheme="minorHAnsi"/>
              <w:szCs w:val="24"/>
            </w:rPr>
          </w:pPr>
          <w:r>
            <w:rPr>
              <w:noProof/>
            </w:rPr>
            <w:pict w14:anchorId="4D96DDBB">
              <v:line id="Connettore diritto 42" o:spid="_x0000_s1027" style="position:absolute;left:0;text-align:lef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<v:stroke joinstyle="miter"/>
              </v:line>
            </w:pic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D38191" w:rsidR="00E73BB4" w:rsidRPr="00292F08" w:rsidRDefault="009862C3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NOME PROGETTO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62A2587A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 Pizzoli</w:t>
                </w:r>
              </w:p>
            </w:tc>
            <w:tc>
              <w:tcPr>
                <w:tcW w:w="2859" w:type="dxa"/>
                <w:gridSpan w:val="2"/>
              </w:tcPr>
              <w:p w14:paraId="65A20759" w14:textId="3BD5BA95" w:rsidR="00994DDB" w:rsidRPr="003B4F28" w:rsidRDefault="000842D7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272424</w:t>
                </w:r>
              </w:p>
            </w:tc>
            <w:tc>
              <w:tcPr>
                <w:tcW w:w="2966" w:type="dxa"/>
              </w:tcPr>
              <w:p w14:paraId="1400C9A3" w14:textId="0876FCCC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.</w:t>
                </w:r>
                <w:r>
                  <w:rPr>
                    <w:rFonts w:cstheme="minorHAnsi"/>
                    <w:bCs/>
                    <w:color w:val="333399"/>
                    <w:szCs w:val="22"/>
                  </w:rPr>
                  <w:t>pizzoli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226B40EA" w:rsidR="004563BA" w:rsidRDefault="00E80A78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noProof/>
            </w:rPr>
            <w:pict w14:anchorId="0C62B4AF">
              <v:line id="Connettore diritto 43" o:spid="_x0000_s1026" style="position:absolute;left:0;text-align:left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<v:stroke joinstyle="miter"/>
              </v:line>
            </w:pic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20DDF138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9862C3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9862C3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D66449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bookmarkStart w:id="0" w:name="_Toc1939455" w:displacedByCustomXml="next"/>
    <w:sdt>
      <w:sdtPr>
        <w:id w:val="-44161595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2"/>
          <w:szCs w:val="21"/>
        </w:rPr>
      </w:sdtEndPr>
      <w:sdtContent>
        <w:p w14:paraId="454F9055" w14:textId="06E74F39" w:rsidR="00AB230A" w:rsidRDefault="00AB230A">
          <w:pPr>
            <w:pStyle w:val="Titolosommario"/>
          </w:pPr>
          <w:r>
            <w:t>Sommario</w:t>
          </w:r>
        </w:p>
        <w:p w14:paraId="4A369376" w14:textId="3AE48B65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848633" w:history="1">
            <w:r w:rsidRPr="00C75182">
              <w:rPr>
                <w:rStyle w:val="Collegamentoipertestuale"/>
                <w:rFonts w:cstheme="majorHAnsi"/>
                <w:noProof/>
              </w:rPr>
              <w:t>Capitolo 1 – Dipendenz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3E3F2" w14:textId="70B03515" w:rsidR="00AB230A" w:rsidRDefault="00AB230A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4" w:history="1">
            <w:r w:rsidRPr="00C75182">
              <w:rPr>
                <w:rStyle w:val="Collegamentoipertestuale"/>
                <w:rFonts w:cstheme="majorHAnsi"/>
                <w:noProof/>
              </w:rPr>
              <w:t>1.1</w:t>
            </w:r>
            <w:r>
              <w:rPr>
                <w:noProof/>
                <w:kern w:val="2"/>
                <w:szCs w:val="22"/>
                <w14:ligatures w14:val="standardContextual"/>
              </w:rPr>
              <w:tab/>
            </w:r>
            <w:r w:rsidRPr="00C75182">
              <w:rPr>
                <w:rStyle w:val="Collegamentoipertestuale"/>
                <w:rFonts w:cstheme="majorHAnsi"/>
                <w:noProof/>
              </w:rPr>
              <w:t>– Librerie us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C78BB" w14:textId="6692F9AF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5" w:history="1">
            <w:r w:rsidRPr="00C75182">
              <w:rPr>
                <w:rStyle w:val="Collegamentoipertestuale"/>
                <w:rFonts w:cstheme="majorHAnsi"/>
                <w:noProof/>
              </w:rPr>
              <w:t>1.1.1– Freemar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07227" w14:textId="1EBF59BD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6" w:history="1">
            <w:r w:rsidRPr="00C75182">
              <w:rPr>
                <w:rStyle w:val="Collegamentoipertestuale"/>
                <w:rFonts w:cstheme="majorHAnsi"/>
                <w:noProof/>
              </w:rPr>
              <w:t>1.1.2– MySQL-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8224D" w14:textId="50BE7371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7" w:history="1">
            <w:r w:rsidRPr="00C75182">
              <w:rPr>
                <w:rStyle w:val="Collegamentoipertestuale"/>
                <w:rFonts w:cstheme="majorHAnsi"/>
                <w:noProof/>
                <w:lang w:val="en-GB"/>
              </w:rPr>
              <w:t>1.1.3– Javaee-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8BF8A" w14:textId="07DEB340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8" w:history="1">
            <w:r w:rsidRPr="00C75182">
              <w:rPr>
                <w:rStyle w:val="Collegamentoipertestuale"/>
                <w:rFonts w:cstheme="majorHAnsi"/>
                <w:noProof/>
              </w:rPr>
              <w:t>1.2 –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8C342" w14:textId="57B0CE95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9" w:history="1">
            <w:r w:rsidRPr="00C75182">
              <w:rPr>
                <w:rStyle w:val="Collegamentoipertestuale"/>
                <w:noProof/>
              </w:rPr>
              <w:t xml:space="preserve">1.3 </w:t>
            </w:r>
            <w:r w:rsidRPr="00C75182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Pr="00C75182">
              <w:rPr>
                <w:rStyle w:val="Collegamentoipertestuale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7A8AC" w14:textId="491D44E8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0" w:history="1">
            <w:r w:rsidRPr="00C75182">
              <w:rPr>
                <w:rStyle w:val="Collegamentoipertestuale"/>
                <w:rFonts w:cstheme="majorHAnsi"/>
                <w:noProof/>
              </w:rPr>
              <w:t>Capitolo 2 – Funzional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EA554" w14:textId="7BA958BB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1" w:history="1">
            <w:r w:rsidRPr="00C75182">
              <w:rPr>
                <w:rStyle w:val="Collegamentoipertestuale"/>
                <w:rFonts w:cstheme="majorHAnsi"/>
                <w:noProof/>
              </w:rPr>
              <w:t>2.1 – Realizz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94EFF" w14:textId="08202D51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2" w:history="1">
            <w:r w:rsidRPr="00C75182">
              <w:rPr>
                <w:rStyle w:val="Collegamentoipertestuale"/>
                <w:rFonts w:cstheme="majorHAnsi"/>
                <w:noProof/>
              </w:rPr>
              <w:t>2.2 – Non Realizz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8716A" w14:textId="3E950EF8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3" w:history="1">
            <w:r w:rsidRPr="00C75182">
              <w:rPr>
                <w:rStyle w:val="Collegamentoipertestuale"/>
                <w:rFonts w:cstheme="majorHAnsi"/>
                <w:noProof/>
              </w:rPr>
              <w:t>Capitolo 3 – Diagra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3D530" w14:textId="69003D27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4" w:history="1">
            <w:r w:rsidRPr="00C75182">
              <w:rPr>
                <w:rStyle w:val="Collegamentoipertestuale"/>
                <w:rFonts w:cstheme="majorHAnsi"/>
                <w:noProof/>
              </w:rPr>
              <w:t>3.1 – Struttura s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65892" w14:textId="6B5BF0F6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5" w:history="1">
            <w:r w:rsidRPr="00C75182">
              <w:rPr>
                <w:rStyle w:val="Collegamentoipertestuale"/>
                <w:rFonts w:cstheme="majorHAnsi"/>
                <w:noProof/>
              </w:rPr>
              <w:t>3.2 – Diagramma Entità-Rel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0B37A" w14:textId="63B9C4E4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6" w:history="1">
            <w:r w:rsidRPr="00C75182">
              <w:rPr>
                <w:rStyle w:val="Collegamentoipertestuale"/>
                <w:rFonts w:cstheme="majorHAnsi"/>
                <w:noProof/>
              </w:rPr>
              <w:t>Capitolo 4 – Tecnolog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23260" w14:textId="1187D5C4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7" w:history="1">
            <w:r w:rsidRPr="00C75182">
              <w:rPr>
                <w:rStyle w:val="Collegamentoipertestuale"/>
                <w:rFonts w:cstheme="majorHAnsi"/>
                <w:noProof/>
              </w:rPr>
              <w:t>4.1 – Linguagg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36BA9" w14:textId="76E97391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8" w:history="1">
            <w:r w:rsidRPr="00C75182">
              <w:rPr>
                <w:rStyle w:val="Collegamentoipertestuale"/>
                <w:rFonts w:cstheme="majorHAnsi"/>
                <w:noProof/>
              </w:rPr>
              <w:t>4.2 –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6039E" w14:textId="3F9B77D4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9" w:history="1">
            <w:r w:rsidRPr="00C75182">
              <w:rPr>
                <w:rStyle w:val="Collegamentoipertestuale"/>
                <w:rFonts w:cstheme="majorHAnsi"/>
                <w:noProof/>
              </w:rPr>
              <w:t>4.3 –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59A57" w14:textId="02CDE155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0" w:history="1">
            <w:r w:rsidRPr="00C75182">
              <w:rPr>
                <w:rStyle w:val="Collegamentoipertestuale"/>
                <w:rFonts w:cstheme="majorHAnsi"/>
                <w:noProof/>
              </w:rPr>
              <w:t>4.4– Librer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EE28F" w14:textId="5099A4DB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1" w:history="1">
            <w:r w:rsidRPr="00C75182">
              <w:rPr>
                <w:rStyle w:val="Collegamentoipertestuale"/>
                <w:rFonts w:cstheme="majorHAnsi"/>
                <w:noProof/>
              </w:rPr>
              <w:t>Capitolo 5 – Proble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65174" w14:textId="0C1D4BD0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2" w:history="1">
            <w:r w:rsidRPr="00C75182">
              <w:rPr>
                <w:rStyle w:val="Collegamentoipertestuale"/>
                <w:rFonts w:cstheme="majorHAnsi"/>
                <w:noProof/>
              </w:rPr>
              <w:t>5.1 – Brow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FB040" w14:textId="5066F0E7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3" w:history="1">
            <w:r w:rsidRPr="00C75182">
              <w:rPr>
                <w:rStyle w:val="Collegamentoipertestuale"/>
                <w:rFonts w:cstheme="majorHAnsi"/>
                <w:noProof/>
              </w:rPr>
              <w:t>Capitolo 6 – Contrib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94A50" w14:textId="6B79B603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4" w:history="1">
            <w:r w:rsidRPr="00C75182">
              <w:rPr>
                <w:rStyle w:val="Collegamentoipertestuale"/>
                <w:rFonts w:cstheme="majorHAnsi"/>
                <w:noProof/>
              </w:rPr>
              <w:t>6.1 – Tabel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4A858" w14:textId="144869C3" w:rsidR="00AB230A" w:rsidRDefault="00AB230A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5" w:history="1">
            <w:r w:rsidRPr="00C75182">
              <w:rPr>
                <w:rStyle w:val="Collegamentoipertestuale"/>
                <w:rFonts w:cstheme="majorHAnsi"/>
                <w:noProof/>
              </w:rPr>
              <w:t>6.2 – Gra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0EAC4" w14:textId="6F3B042B" w:rsidR="00AB230A" w:rsidRDefault="00AB230A">
          <w:r>
            <w:rPr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r>
        <w:br w:type="page"/>
      </w:r>
    </w:p>
    <w:p w14:paraId="2DA6A8E5" w14:textId="15B3E958" w:rsidR="002C0357" w:rsidRPr="00485B53" w:rsidRDefault="006C634D" w:rsidP="00BF011F">
      <w:pPr>
        <w:pStyle w:val="Titolo1"/>
        <w:rPr>
          <w:rFonts w:cstheme="majorHAnsi"/>
        </w:rPr>
      </w:pPr>
      <w:bookmarkStart w:id="1" w:name="_Toc151848633"/>
      <w:bookmarkEnd w:id="0"/>
      <w:r w:rsidRPr="00485B53">
        <w:rPr>
          <w:rFonts w:cstheme="majorHAnsi"/>
        </w:rPr>
        <w:lastRenderedPageBreak/>
        <w:t xml:space="preserve">Capitolo 1 – </w:t>
      </w:r>
      <w:r w:rsidR="009862C3">
        <w:rPr>
          <w:rFonts w:cstheme="majorHAnsi"/>
        </w:rPr>
        <w:t>Dipendenze Software</w:t>
      </w:r>
      <w:bookmarkEnd w:id="1"/>
    </w:p>
    <w:p w14:paraId="35F8C5A1" w14:textId="76A50E72" w:rsidR="0020057F" w:rsidRDefault="006C634D" w:rsidP="00552C74">
      <w:pPr>
        <w:pStyle w:val="Titolo2"/>
        <w:numPr>
          <w:ilvl w:val="1"/>
          <w:numId w:val="47"/>
        </w:numPr>
        <w:rPr>
          <w:rFonts w:cstheme="majorHAnsi"/>
        </w:rPr>
      </w:pPr>
      <w:bookmarkStart w:id="2" w:name="_Toc151848634"/>
      <w:r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Librerie usate</w:t>
      </w:r>
      <w:bookmarkEnd w:id="2"/>
    </w:p>
    <w:p w14:paraId="1313B8CB" w14:textId="645684C8" w:rsidR="00552C74" w:rsidRDefault="00552C74" w:rsidP="00552C74">
      <w:r>
        <w:t>Le librerie usate per la realizzazione di questa web application sono:</w:t>
      </w:r>
    </w:p>
    <w:p w14:paraId="6804EE68" w14:textId="203AF9B4" w:rsidR="008426CE" w:rsidRDefault="008426CE" w:rsidP="008426CE">
      <w:pPr>
        <w:pStyle w:val="Paragrafoelenco"/>
        <w:numPr>
          <w:ilvl w:val="0"/>
          <w:numId w:val="48"/>
        </w:numPr>
      </w:pPr>
      <w:r w:rsidRPr="00ED7D8A">
        <w:t>Freemarker</w:t>
      </w:r>
      <w:r>
        <w:t xml:space="preserve"> (2.3.30)</w:t>
      </w:r>
    </w:p>
    <w:p w14:paraId="14752A0A" w14:textId="7DF11468" w:rsidR="008426CE" w:rsidRDefault="008426CE" w:rsidP="008426CE">
      <w:pPr>
        <w:pStyle w:val="Paragrafoelenco"/>
        <w:numPr>
          <w:ilvl w:val="0"/>
          <w:numId w:val="48"/>
        </w:numPr>
      </w:pPr>
      <w:r>
        <w:t>MySQL-</w:t>
      </w:r>
      <w:r w:rsidRPr="00ED7D8A">
        <w:rPr>
          <w:lang w:val="en-GB"/>
        </w:rPr>
        <w:t>connector</w:t>
      </w:r>
      <w:r>
        <w:t>-j (8.0.32)</w:t>
      </w:r>
    </w:p>
    <w:p w14:paraId="50CF441B" w14:textId="74A14EC1" w:rsidR="008426CE" w:rsidRDefault="008426CE" w:rsidP="008426CE">
      <w:pPr>
        <w:pStyle w:val="Paragrafoelenco"/>
        <w:numPr>
          <w:ilvl w:val="0"/>
          <w:numId w:val="48"/>
        </w:numPr>
      </w:pPr>
      <w:r>
        <w:t>Javaee-web (7.0)</w:t>
      </w:r>
    </w:p>
    <w:p w14:paraId="4F83AD0A" w14:textId="16DEE790" w:rsidR="009A7FB3" w:rsidRDefault="009A7FB3" w:rsidP="009A7FB3">
      <w:r>
        <w:t xml:space="preserve">La loro implementazione è effettuata all’interno del file di configurazione </w:t>
      </w:r>
      <w:hyperlink r:id="rId12" w:history="1">
        <w:r w:rsidRPr="009A7FB3">
          <w:rPr>
            <w:rStyle w:val="Collegamentoipertestuale"/>
          </w:rPr>
          <w:t>pom.xml</w:t>
        </w:r>
      </w:hyperlink>
      <w:r>
        <w:t>.</w:t>
      </w:r>
    </w:p>
    <w:p w14:paraId="3A9F17F3" w14:textId="761BBDB1" w:rsidR="008426CE" w:rsidRDefault="008426CE" w:rsidP="008426CE">
      <w:pPr>
        <w:pStyle w:val="Titolo2"/>
        <w:rPr>
          <w:rFonts w:cstheme="majorHAnsi"/>
        </w:rPr>
      </w:pPr>
      <w:bookmarkStart w:id="3" w:name="_Toc151848635"/>
      <w:r>
        <w:rPr>
          <w:rFonts w:cstheme="majorHAnsi"/>
        </w:rPr>
        <w:t>1.1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reemarker</w:t>
      </w:r>
      <w:bookmarkEnd w:id="3"/>
    </w:p>
    <w:p w14:paraId="0BAB27EA" w14:textId="770A3A6E" w:rsidR="008426CE" w:rsidRDefault="008426CE" w:rsidP="008426CE">
      <w:pPr>
        <w:pStyle w:val="Paragrafoelenco"/>
        <w:numPr>
          <w:ilvl w:val="0"/>
          <w:numId w:val="49"/>
        </w:numPr>
      </w:pPr>
      <w:r>
        <w:t xml:space="preserve">Template engine per la generazione </w:t>
      </w:r>
      <w:r w:rsidR="009A7FB3">
        <w:t>il template delle</w:t>
      </w:r>
      <w:r>
        <w:t xml:space="preserve"> pagine Web</w:t>
      </w:r>
    </w:p>
    <w:p w14:paraId="4129CADC" w14:textId="4FEFF996" w:rsidR="008426CE" w:rsidRDefault="008426CE" w:rsidP="008426CE">
      <w:pPr>
        <w:pStyle w:val="Paragrafoelenco"/>
        <w:numPr>
          <w:ilvl w:val="0"/>
          <w:numId w:val="49"/>
        </w:numPr>
      </w:pPr>
      <w:r>
        <w:t>Utilizzo di variabili per generare dinamicamente l’output delle pagine</w:t>
      </w:r>
    </w:p>
    <w:p w14:paraId="371BF784" w14:textId="08FE51E5" w:rsidR="008426CE" w:rsidRDefault="009A7FB3" w:rsidP="008426CE">
      <w:pPr>
        <w:pStyle w:val="Paragrafoelenco"/>
        <w:numPr>
          <w:ilvl w:val="0"/>
          <w:numId w:val="49"/>
        </w:numPr>
      </w:pPr>
      <w:r>
        <w:t>Sintassi in grado di poter effettuare flussi di controllo (cicli for, if, …), assegnazioni, iterazioni, ecc.…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22"/>
        <w:gridCol w:w="4322"/>
      </w:tblGrid>
      <w:tr w:rsidR="009A7FB3" w14:paraId="18E60142" w14:textId="77777777" w:rsidTr="009A7FB3">
        <w:tc>
          <w:tcPr>
            <w:tcW w:w="4322" w:type="dxa"/>
          </w:tcPr>
          <w:p w14:paraId="6D8E2C85" w14:textId="77777777" w:rsidR="00C17AD6" w:rsidRDefault="00C17AD6" w:rsidP="00C17AD6">
            <w:r>
              <w:t>&lt;#listListaDipartimenti as dipartimento&gt;</w:t>
            </w:r>
          </w:p>
          <w:p w14:paraId="024EEE6B" w14:textId="77777777" w:rsidR="00C17AD6" w:rsidRDefault="00C17AD6" w:rsidP="00C17AD6">
            <w:pPr>
              <w:ind w:left="720"/>
            </w:pPr>
            <w:hyperlink r:id="rId13" w:history="1">
              <w:r>
                <w:rPr>
                  <w:rStyle w:val="Collegamentoipertestuale"/>
                </w:rPr>
                <w:t>${dipartimento.nome}</w:t>
              </w:r>
            </w:hyperlink>
          </w:p>
          <w:p w14:paraId="419BD7BF" w14:textId="291D3B57" w:rsidR="009A7FB3" w:rsidRDefault="00C17AD6" w:rsidP="00C17AD6">
            <w:r>
              <w:t>&lt;/#list&gt;</w:t>
            </w:r>
          </w:p>
        </w:tc>
        <w:tc>
          <w:tcPr>
            <w:tcW w:w="4322" w:type="dxa"/>
          </w:tcPr>
          <w:p w14:paraId="12B084DE" w14:textId="266B8970" w:rsidR="009A7FB3" w:rsidRDefault="00C17AD6" w:rsidP="009A7FB3">
            <w:r>
              <w:t>Inserire screen della pagina home</w:t>
            </w:r>
          </w:p>
        </w:tc>
      </w:tr>
    </w:tbl>
    <w:p w14:paraId="17524F0C" w14:textId="29A4BC23" w:rsidR="009A7FB3" w:rsidRPr="009A7FB3" w:rsidRDefault="009A7FB3" w:rsidP="009A7FB3">
      <w:r>
        <w:t xml:space="preserve">Il codice usto nella pagine </w:t>
      </w:r>
      <w:hyperlink r:id="rId14" w:history="1">
        <w:r w:rsidRPr="009A7FB3">
          <w:rPr>
            <w:rStyle w:val="Collegamentoipertestuale"/>
          </w:rPr>
          <w:t>hom</w:t>
        </w:r>
        <w:r w:rsidR="00C17AD6">
          <w:rPr>
            <w:rStyle w:val="Collegamentoipertestuale"/>
          </w:rPr>
          <w:t>e</w:t>
        </w:r>
        <w:r w:rsidRPr="009A7FB3">
          <w:rPr>
            <w:rStyle w:val="Collegamentoipertestuale"/>
          </w:rPr>
          <w:t>.ftl</w:t>
        </w:r>
      </w:hyperlink>
      <w:r w:rsidR="00C17AD6">
        <w:t xml:space="preserve"> permette una visualizzazione di tutti i dipartimenti e poli contenuti nel nostro database MySQL.</w:t>
      </w:r>
    </w:p>
    <w:p w14:paraId="4630201E" w14:textId="71CD5655" w:rsidR="008426CE" w:rsidRPr="009A7FB3" w:rsidRDefault="008426CE" w:rsidP="008426CE">
      <w:pPr>
        <w:pStyle w:val="Titolo2"/>
        <w:rPr>
          <w:rFonts w:cstheme="majorHAnsi"/>
        </w:rPr>
      </w:pPr>
      <w:bookmarkStart w:id="4" w:name="_Toc151848636"/>
      <w:r w:rsidRPr="009A7FB3">
        <w:rPr>
          <w:rFonts w:cstheme="majorHAnsi"/>
        </w:rPr>
        <w:t>1.1.2– MySQL-Connector</w:t>
      </w:r>
      <w:bookmarkEnd w:id="4"/>
    </w:p>
    <w:p w14:paraId="2E99326C" w14:textId="7A5B21A4" w:rsidR="008426CE" w:rsidRDefault="00C17AD6" w:rsidP="00C17AD6">
      <w:pPr>
        <w:pStyle w:val="Paragrafoelenco"/>
        <w:numPr>
          <w:ilvl w:val="0"/>
          <w:numId w:val="50"/>
        </w:numPr>
      </w:pPr>
      <w:r>
        <w:t>Connessione  al database MySQL</w:t>
      </w:r>
    </w:p>
    <w:p w14:paraId="5807B347" w14:textId="0A507A34" w:rsidR="00C17AD6" w:rsidRDefault="00C17AD6" w:rsidP="00C17AD6">
      <w:pPr>
        <w:pStyle w:val="Paragrafoelenco"/>
        <w:numPr>
          <w:ilvl w:val="0"/>
          <w:numId w:val="50"/>
        </w:numPr>
      </w:pPr>
      <w:r>
        <w:t>Accesso ai dati dei dati del database MySQL</w:t>
      </w:r>
    </w:p>
    <w:p w14:paraId="0312B3E3" w14:textId="5CD58E57" w:rsidR="00C17AD6" w:rsidRDefault="00C17AD6" w:rsidP="00C17AD6">
      <w:r>
        <w:t xml:space="preserve">La connessione viene effettuata nel file </w:t>
      </w:r>
      <w:hyperlink r:id="rId15" w:history="1">
        <w:r w:rsidRPr="00C17AD6">
          <w:rPr>
            <w:rStyle w:val="Collegamentoipertestuale"/>
          </w:rPr>
          <w:t>context.xml</w:t>
        </w:r>
      </w:hyperlink>
      <w:r>
        <w:t xml:space="preserve"> in cui sono specificati:</w:t>
      </w:r>
    </w:p>
    <w:p w14:paraId="4D23E048" w14:textId="2522993A" w:rsidR="00C17AD6" w:rsidRDefault="00C17AD6" w:rsidP="00C17AD6">
      <w:pPr>
        <w:pStyle w:val="Paragrafoelenco"/>
        <w:numPr>
          <w:ilvl w:val="0"/>
          <w:numId w:val="51"/>
        </w:numPr>
      </w:pPr>
      <w:r>
        <w:t>Name =&gt; nome del db;</w:t>
      </w:r>
    </w:p>
    <w:p w14:paraId="1DD2AC62" w14:textId="3B5D0AA1" w:rsidR="00C17AD6" w:rsidRDefault="00C17AD6" w:rsidP="00C17AD6">
      <w:pPr>
        <w:pStyle w:val="Paragrafoelenco"/>
        <w:numPr>
          <w:ilvl w:val="0"/>
          <w:numId w:val="51"/>
        </w:numPr>
      </w:pPr>
      <w:r>
        <w:t xml:space="preserve">Username =&gt; username </w:t>
      </w:r>
      <w:r w:rsidRPr="00C17AD6">
        <w:t>dell’utente MySQL che può</w:t>
      </w:r>
      <w:r>
        <w:t xml:space="preserve"> accedere al db;</w:t>
      </w:r>
    </w:p>
    <w:p w14:paraId="42EF9C93" w14:textId="7B6DA40B" w:rsidR="00C17AD6" w:rsidRDefault="00C17AD6" w:rsidP="00C17AD6">
      <w:pPr>
        <w:pStyle w:val="Paragrafoelenco"/>
        <w:numPr>
          <w:ilvl w:val="0"/>
          <w:numId w:val="51"/>
        </w:numPr>
      </w:pPr>
      <w:r w:rsidRPr="00C17AD6">
        <w:t xml:space="preserve">Password =&gt; password </w:t>
      </w:r>
      <w:bookmarkStart w:id="5" w:name="_Hlk151846910"/>
      <w:r w:rsidRPr="00C17AD6">
        <w:t>dell’utente MySQL che può</w:t>
      </w:r>
      <w:r>
        <w:t xml:space="preserve"> accedere al db</w:t>
      </w:r>
      <w:bookmarkEnd w:id="5"/>
      <w:r>
        <w:t>;</w:t>
      </w:r>
    </w:p>
    <w:p w14:paraId="2D3DD18B" w14:textId="6C0C0B83" w:rsidR="00C17AD6" w:rsidRPr="00C17AD6" w:rsidRDefault="00C17AD6" w:rsidP="00C17AD6">
      <w:pPr>
        <w:pStyle w:val="Paragrafoelenco"/>
        <w:numPr>
          <w:ilvl w:val="0"/>
          <w:numId w:val="51"/>
        </w:numPr>
      </w:pPr>
      <w:r>
        <w:t xml:space="preserve">url =&gt; link url per la connessione al db in cui viene specificato indirizzo IP e porta di connessione; </w:t>
      </w:r>
    </w:p>
    <w:p w14:paraId="1742CFAD" w14:textId="62AE851E" w:rsidR="008426CE" w:rsidRDefault="008426CE" w:rsidP="008426CE">
      <w:pPr>
        <w:pStyle w:val="Titolo2"/>
        <w:rPr>
          <w:rFonts w:cstheme="majorHAnsi"/>
          <w:lang w:val="en-GB"/>
        </w:rPr>
      </w:pPr>
      <w:bookmarkStart w:id="6" w:name="_Toc151848637"/>
      <w:r w:rsidRPr="009A7FB3">
        <w:rPr>
          <w:rFonts w:cstheme="majorHAnsi"/>
          <w:lang w:val="en-GB"/>
        </w:rPr>
        <w:t>1.1.3– Javaee-Web</w:t>
      </w:r>
      <w:bookmarkEnd w:id="6"/>
    </w:p>
    <w:p w14:paraId="142F15A5" w14:textId="34E8FA2C" w:rsidR="00C17AD6" w:rsidRPr="00C17AD6" w:rsidRDefault="00C17AD6" w:rsidP="00C17AD6">
      <w:pPr>
        <w:pStyle w:val="Paragrafoelenco"/>
        <w:numPr>
          <w:ilvl w:val="0"/>
          <w:numId w:val="52"/>
        </w:numPr>
      </w:pPr>
      <w:r w:rsidRPr="00C17AD6">
        <w:t>Uso di Servlet per</w:t>
      </w:r>
      <w:r>
        <w:t xml:space="preserve"> le richieste HTTP dinamiche (navigazione dinamica per il contenuto delle pagine)</w:t>
      </w:r>
    </w:p>
    <w:p w14:paraId="39B327D5" w14:textId="0C275590" w:rsidR="00782E3C" w:rsidRPr="00637C10" w:rsidRDefault="006C634D" w:rsidP="009A49CD">
      <w:pPr>
        <w:pStyle w:val="Titolo2"/>
        <w:rPr>
          <w:rFonts w:cstheme="majorHAnsi"/>
        </w:rPr>
      </w:pPr>
      <w:bookmarkStart w:id="7" w:name="_Toc151848638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Server</w:t>
      </w:r>
      <w:bookmarkEnd w:id="7"/>
      <w:r w:rsidRPr="00485B53">
        <w:rPr>
          <w:rFonts w:cstheme="majorHAnsi"/>
        </w:rPr>
        <w:t xml:space="preserve"> </w:t>
      </w:r>
    </w:p>
    <w:p w14:paraId="344A09B8" w14:textId="37FCC866" w:rsidR="009E3488" w:rsidRDefault="009E7764" w:rsidP="009862C3">
      <w:pPr>
        <w:rPr>
          <w:rFonts w:cstheme="minorHAnsi"/>
        </w:rPr>
      </w:pPr>
      <w:r>
        <w:rPr>
          <w:rFonts w:cstheme="minorHAnsi"/>
        </w:rPr>
        <w:t>Come server abbiamo usato un database MySQL generato per la gestione e visualizzazione di eventi all’interno dell’</w:t>
      </w:r>
      <w:r w:rsidR="00C17AD6">
        <w:rPr>
          <w:rFonts w:cstheme="minorHAnsi"/>
        </w:rPr>
        <w:t>università</w:t>
      </w:r>
      <w:r>
        <w:rPr>
          <w:rFonts w:cstheme="minorHAnsi"/>
        </w:rPr>
        <w:t>.</w:t>
      </w:r>
    </w:p>
    <w:p w14:paraId="519D8D9D" w14:textId="703A6AFD" w:rsidR="001C5D30" w:rsidRDefault="001C5D30" w:rsidP="001C5D30">
      <w:pPr>
        <w:pStyle w:val="Titolo2"/>
      </w:pPr>
      <w:bookmarkStart w:id="8" w:name="_Toc151848639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9862C3">
        <w:t>Client</w:t>
      </w:r>
      <w:bookmarkEnd w:id="8"/>
    </w:p>
    <w:p w14:paraId="3B5FE33E" w14:textId="69B86AC7" w:rsidR="00017DCA" w:rsidRDefault="00C17AD6" w:rsidP="001C5D30">
      <w:pPr>
        <w:rPr>
          <w:rFonts w:cstheme="minorHAnsi"/>
        </w:rPr>
      </w:pPr>
      <w:r>
        <w:rPr>
          <w:rFonts w:cstheme="minorHAnsi"/>
        </w:rPr>
        <w:t>La nostra applicazione è stata testa sui vari browser:</w:t>
      </w:r>
    </w:p>
    <w:p w14:paraId="123245F6" w14:textId="287BAE56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Firefox</w:t>
      </w:r>
    </w:p>
    <w:p w14:paraId="2C9114A6" w14:textId="6C5E139A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Opera</w:t>
      </w:r>
    </w:p>
    <w:p w14:paraId="0965AE6B" w14:textId="5A5C079D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Google Crome</w:t>
      </w:r>
    </w:p>
    <w:p w14:paraId="67DF128A" w14:textId="4BFAA842" w:rsidR="00D66449" w:rsidRPr="00D66449" w:rsidRDefault="00C17AD6" w:rsidP="00D66449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Internet Explore</w:t>
      </w:r>
    </w:p>
    <w:p w14:paraId="6DC622F3" w14:textId="77777777" w:rsidR="00345D0E" w:rsidRPr="00345D0E" w:rsidRDefault="00345D0E" w:rsidP="00345D0E">
      <w:pPr>
        <w:rPr>
          <w:rFonts w:cstheme="minorHAnsi"/>
        </w:rPr>
      </w:pPr>
    </w:p>
    <w:p w14:paraId="3B768970" w14:textId="3B435D2E" w:rsidR="009A49CD" w:rsidRDefault="009A49CD" w:rsidP="00BF011F">
      <w:pPr>
        <w:pStyle w:val="Titolo1"/>
        <w:rPr>
          <w:rFonts w:cstheme="majorHAnsi"/>
        </w:rPr>
      </w:pPr>
      <w:bookmarkStart w:id="9" w:name="_Toc151848640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unzionalità</w:t>
      </w:r>
      <w:bookmarkEnd w:id="9"/>
    </w:p>
    <w:p w14:paraId="41D4B500" w14:textId="1D742E16" w:rsidR="009A49CD" w:rsidRPr="00485B53" w:rsidRDefault="009A49CD" w:rsidP="009A49CD">
      <w:pPr>
        <w:pStyle w:val="Titolo2"/>
        <w:rPr>
          <w:rFonts w:cstheme="majorHAnsi"/>
        </w:rPr>
      </w:pPr>
      <w:bookmarkStart w:id="10" w:name="_Toc151848641"/>
      <w:r>
        <w:rPr>
          <w:rFonts w:cstheme="majorHAnsi"/>
        </w:rPr>
        <w:t>2.</w:t>
      </w:r>
      <w:r w:rsidRPr="00485B53">
        <w:rPr>
          <w:rFonts w:cstheme="majorHAnsi"/>
        </w:rPr>
        <w:t xml:space="preserve">1 – </w:t>
      </w:r>
      <w:r>
        <w:rPr>
          <w:rFonts w:cstheme="majorHAnsi"/>
        </w:rPr>
        <w:t>Realizzate</w:t>
      </w:r>
      <w:bookmarkEnd w:id="10"/>
    </w:p>
    <w:p w14:paraId="18308989" w14:textId="77777777" w:rsidR="009A49CD" w:rsidRDefault="009A49CD" w:rsidP="009A49CD">
      <w:pPr>
        <w:pStyle w:val="Nessunaspaziatura"/>
      </w:pPr>
    </w:p>
    <w:p w14:paraId="1918F9A7" w14:textId="33F097F6" w:rsidR="009A49CD" w:rsidRDefault="009E7764" w:rsidP="009A49CD">
      <w:pPr>
        <w:rPr>
          <w:rFonts w:cstheme="minorHAnsi"/>
        </w:rPr>
      </w:pPr>
      <w:r>
        <w:rPr>
          <w:rFonts w:cstheme="minorHAnsi"/>
        </w:rPr>
        <w:t>La nostra applicazione permette di:</w:t>
      </w:r>
    </w:p>
    <w:p w14:paraId="701F9D5C" w14:textId="776DDAC8" w:rsidR="008F20C2" w:rsidRPr="008F20C2" w:rsidRDefault="008F20C2" w:rsidP="008F20C2">
      <w:pPr>
        <w:pStyle w:val="Paragrafoelenco"/>
        <w:numPr>
          <w:ilvl w:val="0"/>
          <w:numId w:val="46"/>
        </w:numPr>
        <w:rPr>
          <w:rFonts w:cstheme="minorHAnsi"/>
        </w:rPr>
      </w:pPr>
      <w:r>
        <w:rPr>
          <w:rFonts w:cstheme="minorHAnsi"/>
        </w:rPr>
        <w:t>Effettuare un login se si hanno le credenziali</w:t>
      </w:r>
    </w:p>
    <w:p w14:paraId="7D07D73A" w14:textId="193917CE" w:rsidR="009E7764" w:rsidRP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Visualizzare le aule di un </w:t>
      </w:r>
      <w:r>
        <w:rPr>
          <w:rFonts w:cstheme="minorHAnsi"/>
          <w:b/>
          <w:bCs/>
        </w:rPr>
        <w:t>Dipartimento</w:t>
      </w:r>
      <w:r>
        <w:rPr>
          <w:rFonts w:cstheme="minorHAnsi"/>
        </w:rPr>
        <w:t xml:space="preserve"> e/o </w:t>
      </w:r>
      <w:r>
        <w:rPr>
          <w:rFonts w:cstheme="minorHAnsi"/>
          <w:b/>
          <w:bCs/>
        </w:rPr>
        <w:t>Polo</w:t>
      </w:r>
      <w:r>
        <w:rPr>
          <w:rFonts w:cstheme="minorHAnsi"/>
        </w:rPr>
        <w:t xml:space="preserve"> </w:t>
      </w:r>
    </w:p>
    <w:p w14:paraId="24CEC89E" w14:textId="77FA923D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modificare un </w:t>
      </w:r>
      <w:r>
        <w:rPr>
          <w:rFonts w:cstheme="minorHAnsi"/>
          <w:b/>
          <w:bCs/>
        </w:rPr>
        <w:t>Aula</w:t>
      </w:r>
      <w:r w:rsidR="008F20C2">
        <w:rPr>
          <w:rFonts w:cstheme="minorHAnsi"/>
          <w:b/>
          <w:bCs/>
        </w:rPr>
        <w:t xml:space="preserve"> </w:t>
      </w:r>
      <w:r w:rsidR="008F20C2">
        <w:rPr>
          <w:rFonts w:cstheme="minorHAnsi"/>
        </w:rPr>
        <w:t xml:space="preserve">associate ad un </w:t>
      </w:r>
      <w:r w:rsidR="008F20C2">
        <w:rPr>
          <w:rFonts w:cstheme="minorHAnsi"/>
          <w:b/>
          <w:bCs/>
        </w:rPr>
        <w:t>Evento</w:t>
      </w:r>
    </w:p>
    <w:p w14:paraId="34BB6AA7" w14:textId="56D37A44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create un </w:t>
      </w:r>
      <w:r>
        <w:rPr>
          <w:rFonts w:cstheme="minorHAnsi"/>
          <w:b/>
          <w:bCs/>
        </w:rPr>
        <w:t>Evento</w:t>
      </w:r>
    </w:p>
    <w:p w14:paraId="32C27F07" w14:textId="24E26456" w:rsidR="009E7764" w:rsidRP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modificare un </w:t>
      </w:r>
      <w:r w:rsidRPr="009E7764">
        <w:rPr>
          <w:rFonts w:cstheme="minorHAnsi"/>
          <w:b/>
          <w:bCs/>
        </w:rPr>
        <w:t>Calendario</w:t>
      </w:r>
    </w:p>
    <w:p w14:paraId="78154671" w14:textId="3AD23375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Visualizzare le informazioni relative ad un </w:t>
      </w:r>
      <w:r>
        <w:rPr>
          <w:rFonts w:cstheme="minorHAnsi"/>
          <w:b/>
          <w:bCs/>
        </w:rPr>
        <w:t>Evento</w:t>
      </w:r>
    </w:p>
    <w:p w14:paraId="62EDABD0" w14:textId="57A51537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Fare un </w:t>
      </w:r>
      <w:r w:rsidR="008F20C2">
        <w:rPr>
          <w:rFonts w:cstheme="minorHAnsi"/>
        </w:rPr>
        <w:t>“</w:t>
      </w:r>
      <w:r>
        <w:rPr>
          <w:rFonts w:cstheme="minorHAnsi"/>
        </w:rPr>
        <w:t>filtraggio</w:t>
      </w:r>
      <w:r w:rsidR="008F20C2">
        <w:rPr>
          <w:rFonts w:cstheme="minorHAnsi"/>
        </w:rPr>
        <w:t>” sulle aule in modo da poter visualizzare gli eventi:</w:t>
      </w:r>
    </w:p>
    <w:p w14:paraId="34DA9174" w14:textId="518D80F1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Di un’aula specifica durante la settimana</w:t>
      </w:r>
    </w:p>
    <w:p w14:paraId="17D12228" w14:textId="1771C853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Di un’aula in giorno specifico</w:t>
      </w:r>
    </w:p>
    <w:p w14:paraId="52C6AB02" w14:textId="41165367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 xml:space="preserve">Nelle prossime 3 ore </w:t>
      </w:r>
    </w:p>
    <w:p w14:paraId="4E0149A7" w14:textId="49E96B24" w:rsidR="008F20C2" w:rsidRPr="009E7764" w:rsidRDefault="008F20C2" w:rsidP="008F20C2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>Possibilità di esportare/scaricare la configurazione degli eventi correnti in formato CSV</w:t>
      </w:r>
    </w:p>
    <w:p w14:paraId="6E2E4DF0" w14:textId="7E346420" w:rsidR="009A49CD" w:rsidRPr="00485B53" w:rsidRDefault="009A49CD" w:rsidP="009A49CD">
      <w:pPr>
        <w:pStyle w:val="Titolo2"/>
        <w:rPr>
          <w:rFonts w:cstheme="majorHAnsi"/>
        </w:rPr>
      </w:pPr>
      <w:bookmarkStart w:id="11" w:name="_Toc151848642"/>
      <w:r>
        <w:rPr>
          <w:rFonts w:cstheme="majorHAnsi"/>
        </w:rPr>
        <w:t>2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Non Realizzate</w:t>
      </w:r>
      <w:bookmarkEnd w:id="11"/>
    </w:p>
    <w:p w14:paraId="0170DAF7" w14:textId="77777777" w:rsidR="009A49CD" w:rsidRDefault="009A49CD" w:rsidP="009A49CD">
      <w:pPr>
        <w:pStyle w:val="Nessunaspaziatura"/>
      </w:pPr>
    </w:p>
    <w:p w14:paraId="3DD8181F" w14:textId="31F516A3" w:rsidR="009862C3" w:rsidRDefault="008F20C2" w:rsidP="001C5D30">
      <w:r>
        <w:rPr>
          <w:rFonts w:cstheme="minorHAnsi"/>
        </w:rPr>
        <w:t>Non è stato implementato la possibilità di importare il contenuto di una configurazione</w:t>
      </w:r>
      <w:r>
        <w:t xml:space="preserve"> CSV.</w:t>
      </w:r>
    </w:p>
    <w:p w14:paraId="76A78F28" w14:textId="77777777" w:rsidR="009A49CD" w:rsidRDefault="009A49CD" w:rsidP="001C5D30"/>
    <w:p w14:paraId="4E399542" w14:textId="77777777" w:rsidR="009A49CD" w:rsidRDefault="009A49CD" w:rsidP="001C5D30"/>
    <w:p w14:paraId="4BB959A5" w14:textId="77777777" w:rsidR="009A49CD" w:rsidRDefault="009A49CD" w:rsidP="001C5D30"/>
    <w:p w14:paraId="5A6CCE03" w14:textId="77777777" w:rsidR="009A49CD" w:rsidRDefault="009A49CD" w:rsidP="001C5D30"/>
    <w:p w14:paraId="5685F4C9" w14:textId="77777777" w:rsidR="009A49CD" w:rsidRDefault="009A49CD" w:rsidP="001C5D30"/>
    <w:p w14:paraId="3B6EF922" w14:textId="77777777" w:rsidR="009A49CD" w:rsidRDefault="009A49CD" w:rsidP="001C5D30"/>
    <w:p w14:paraId="3DFB6A6F" w14:textId="77777777" w:rsidR="009A49CD" w:rsidRDefault="009A49CD" w:rsidP="001C5D30"/>
    <w:p w14:paraId="6F5B35BC" w14:textId="77777777" w:rsidR="009A49CD" w:rsidRDefault="009A49CD" w:rsidP="001C5D30"/>
    <w:p w14:paraId="24F12558" w14:textId="77777777" w:rsidR="009A49CD" w:rsidRDefault="009A49CD" w:rsidP="001C5D30"/>
    <w:p w14:paraId="42EDBF17" w14:textId="77777777" w:rsidR="009A49CD" w:rsidRDefault="009A49CD" w:rsidP="001C5D30"/>
    <w:p w14:paraId="562FBCE0" w14:textId="77777777" w:rsidR="008F20C2" w:rsidRDefault="008F20C2" w:rsidP="001C5D30"/>
    <w:p w14:paraId="63C04FE8" w14:textId="77777777" w:rsidR="009A49CD" w:rsidRDefault="009A49CD" w:rsidP="001C5D30"/>
    <w:p w14:paraId="5E63BD26" w14:textId="77777777" w:rsidR="009A49CD" w:rsidRDefault="009A49CD" w:rsidP="001C5D30"/>
    <w:p w14:paraId="26170C31" w14:textId="77777777" w:rsidR="009A49CD" w:rsidRDefault="009A49CD" w:rsidP="001C5D30"/>
    <w:p w14:paraId="5CF4B908" w14:textId="77777777" w:rsidR="00345D0E" w:rsidRDefault="00345D0E" w:rsidP="00345D0E">
      <w:pPr>
        <w:pStyle w:val="Titolo1"/>
        <w:rPr>
          <w:rFonts w:cstheme="majorHAnsi"/>
        </w:rPr>
      </w:pPr>
    </w:p>
    <w:p w14:paraId="37E412C1" w14:textId="77777777" w:rsidR="009A49CD" w:rsidRDefault="009A49CD" w:rsidP="001C5D30"/>
    <w:p w14:paraId="69C54F1B" w14:textId="59DC9399" w:rsidR="009862C3" w:rsidRDefault="009862C3" w:rsidP="00BF011F">
      <w:pPr>
        <w:pStyle w:val="Titolo1"/>
        <w:rPr>
          <w:rFonts w:cstheme="majorHAnsi"/>
        </w:rPr>
      </w:pPr>
      <w:bookmarkStart w:id="12" w:name="_Toc151848643"/>
      <w:r w:rsidRPr="00485B53">
        <w:rPr>
          <w:rFonts w:cstheme="majorHAnsi"/>
        </w:rPr>
        <w:lastRenderedPageBreak/>
        <w:t xml:space="preserve">Capitolo </w:t>
      </w:r>
      <w:r w:rsidR="009A49CD">
        <w:rPr>
          <w:rFonts w:cstheme="majorHAnsi"/>
        </w:rPr>
        <w:t>3</w:t>
      </w:r>
      <w:r w:rsidRPr="00485B53">
        <w:rPr>
          <w:rFonts w:cstheme="majorHAnsi"/>
        </w:rPr>
        <w:t xml:space="preserve"> – </w:t>
      </w:r>
      <w:r w:rsidR="009A49CD">
        <w:rPr>
          <w:rFonts w:cstheme="majorHAnsi"/>
        </w:rPr>
        <w:t>Diagrammi</w:t>
      </w:r>
      <w:bookmarkEnd w:id="12"/>
    </w:p>
    <w:p w14:paraId="5178B0A0" w14:textId="31E98266" w:rsidR="009862C3" w:rsidRPr="00485B53" w:rsidRDefault="009A49CD" w:rsidP="009862C3">
      <w:pPr>
        <w:pStyle w:val="Titolo2"/>
        <w:rPr>
          <w:rFonts w:cstheme="majorHAnsi"/>
        </w:rPr>
      </w:pPr>
      <w:bookmarkStart w:id="13" w:name="_Toc151848644"/>
      <w:r>
        <w:rPr>
          <w:rFonts w:cstheme="majorHAnsi"/>
        </w:rPr>
        <w:t>3.</w:t>
      </w:r>
      <w:r w:rsidR="009862C3" w:rsidRPr="00485B53">
        <w:rPr>
          <w:rFonts w:cstheme="majorHAnsi"/>
        </w:rPr>
        <w:t xml:space="preserve">1 – </w:t>
      </w:r>
      <w:r>
        <w:rPr>
          <w:rFonts w:cstheme="majorHAnsi"/>
        </w:rPr>
        <w:t>Struttura sito</w:t>
      </w:r>
      <w:bookmarkEnd w:id="13"/>
    </w:p>
    <w:p w14:paraId="1E1CC098" w14:textId="77777777" w:rsidR="009862C3" w:rsidRDefault="009862C3" w:rsidP="009862C3">
      <w:pPr>
        <w:pStyle w:val="Nessunaspaziatura"/>
      </w:pPr>
    </w:p>
    <w:p w14:paraId="7C022DDF" w14:textId="6D1FA299" w:rsidR="009862C3" w:rsidRDefault="009A49CD" w:rsidP="001C5D30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  <w:r w:rsidR="00093F27">
        <w:rPr>
          <w:rFonts w:cstheme="minorHAnsi"/>
        </w:rPr>
        <w:t xml:space="preserve">, ovvero diagramma sulle pagine </w:t>
      </w:r>
      <w:r w:rsidR="00ED7D8A">
        <w:rPr>
          <w:rFonts w:cstheme="minorHAnsi"/>
        </w:rPr>
        <w:t>dell’applicazione</w:t>
      </w:r>
      <w:r w:rsidR="00093F27">
        <w:rPr>
          <w:rFonts w:cstheme="minorHAnsi"/>
        </w:rPr>
        <w:t xml:space="preserve"> (</w:t>
      </w:r>
      <w:r w:rsidR="00ED7D8A">
        <w:rPr>
          <w:rFonts w:cstheme="minorHAnsi"/>
        </w:rPr>
        <w:t>navigazioni</w:t>
      </w:r>
      <w:r w:rsidR="00093F27">
        <w:rPr>
          <w:rFonts w:cstheme="minorHAnsi"/>
        </w:rPr>
        <w:t xml:space="preserve"> model)</w:t>
      </w:r>
    </w:p>
    <w:p w14:paraId="486FA6D5" w14:textId="3B0E6098" w:rsidR="009A49CD" w:rsidRDefault="009A49CD" w:rsidP="009A49CD">
      <w:pPr>
        <w:pStyle w:val="Titolo2"/>
        <w:rPr>
          <w:rFonts w:cstheme="majorHAnsi"/>
        </w:rPr>
      </w:pPr>
      <w:bookmarkStart w:id="14" w:name="_Toc151848645"/>
      <w:r>
        <w:rPr>
          <w:rFonts w:cstheme="majorHAnsi"/>
        </w:rPr>
        <w:t>3.2</w:t>
      </w:r>
      <w:r w:rsidRPr="00485B53">
        <w:rPr>
          <w:rFonts w:cstheme="majorHAnsi"/>
        </w:rPr>
        <w:t xml:space="preserve"> – </w:t>
      </w:r>
      <w:r w:rsidR="008F20C2">
        <w:rPr>
          <w:rFonts w:cstheme="majorHAnsi"/>
        </w:rPr>
        <w:t xml:space="preserve">Diagramma </w:t>
      </w:r>
      <w:r>
        <w:rPr>
          <w:rFonts w:cstheme="majorHAnsi"/>
        </w:rPr>
        <w:t>E</w:t>
      </w:r>
      <w:r w:rsidR="008F20C2">
        <w:rPr>
          <w:rFonts w:cstheme="majorHAnsi"/>
        </w:rPr>
        <w:t>ntità-</w:t>
      </w:r>
      <w:r>
        <w:rPr>
          <w:rFonts w:cstheme="majorHAnsi"/>
        </w:rPr>
        <w:t>R</w:t>
      </w:r>
      <w:r w:rsidR="008F20C2">
        <w:rPr>
          <w:rFonts w:cstheme="majorHAnsi"/>
        </w:rPr>
        <w:t>elazione</w:t>
      </w:r>
      <w:bookmarkEnd w:id="14"/>
    </w:p>
    <w:p w14:paraId="58BD1466" w14:textId="77777777" w:rsidR="008F20C2" w:rsidRPr="008F20C2" w:rsidRDefault="008F20C2" w:rsidP="008F20C2"/>
    <w:p w14:paraId="625F80B4" w14:textId="30B7F397" w:rsidR="00F43F4F" w:rsidRDefault="008F20C2" w:rsidP="008F20C2">
      <w:r>
        <w:rPr>
          <w:noProof/>
        </w:rPr>
        <w:drawing>
          <wp:inline distT="0" distB="0" distL="0" distR="0" wp14:anchorId="66BD40AD" wp14:editId="79F4391F">
            <wp:extent cx="5400040" cy="3183255"/>
            <wp:effectExtent l="0" t="0" r="0" b="0"/>
            <wp:docPr id="413170489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170489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3422" w14:textId="77777777" w:rsidR="007C68E2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luogo in cui si svolgerà un determinato </w:t>
      </w:r>
      <w:r w:rsidRPr="00F43F4F">
        <w:rPr>
          <w:rFonts w:cstheme="minorHAnsi"/>
          <w:b/>
          <w:bCs/>
        </w:rPr>
        <w:t>Evento</w:t>
      </w:r>
      <w:r w:rsidR="007C68E2">
        <w:rPr>
          <w:rFonts w:cstheme="minorHAnsi"/>
        </w:rPr>
        <w:t xml:space="preserve">, </w:t>
      </w:r>
      <w:r>
        <w:rPr>
          <w:rFonts w:cstheme="minorHAnsi"/>
        </w:rPr>
        <w:t>specificandone</w:t>
      </w:r>
      <w:r w:rsidR="007C68E2">
        <w:rPr>
          <w:rFonts w:cstheme="minorHAnsi"/>
        </w:rPr>
        <w:t>:</w:t>
      </w:r>
    </w:p>
    <w:p w14:paraId="7D21A775" w14:textId="2BE79911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ome dell’aula</w:t>
      </w:r>
    </w:p>
    <w:p w14:paraId="4F9F1349" w14:textId="43252555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umero di prese elettriche e di rete</w:t>
      </w:r>
    </w:p>
    <w:p w14:paraId="62FF3225" w14:textId="0145708D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uogo (zona in cui è situata l’aula)</w:t>
      </w:r>
    </w:p>
    <w:p w14:paraId="6E9C3738" w14:textId="5ACB0BB8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Edificio (quale edificio contiene l’</w:t>
      </w:r>
      <w:r>
        <w:rPr>
          <w:rFonts w:cstheme="minorHAnsi"/>
          <w:b/>
          <w:bCs/>
        </w:rPr>
        <w:t>Aula</w:t>
      </w:r>
      <w:r>
        <w:rPr>
          <w:rFonts w:cstheme="minorHAnsi"/>
        </w:rPr>
        <w:t>)</w:t>
      </w:r>
    </w:p>
    <w:p w14:paraId="2BD518D2" w14:textId="72298BB3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Piano (piano dell’edificio)</w:t>
      </w:r>
    </w:p>
    <w:p w14:paraId="1B5A3A30" w14:textId="7C9B160C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A</w:t>
      </w:r>
      <w:r w:rsidR="00F43F4F">
        <w:rPr>
          <w:rFonts w:cstheme="minorHAnsi"/>
        </w:rPr>
        <w:t>ttrezzatura</w:t>
      </w:r>
      <w:r>
        <w:rPr>
          <w:rFonts w:cstheme="minorHAnsi"/>
        </w:rPr>
        <w:t xml:space="preserve"> (oggetti presenti all’interno dell’</w:t>
      </w:r>
      <w:r>
        <w:rPr>
          <w:rFonts w:cstheme="minorHAnsi"/>
          <w:b/>
          <w:bCs/>
        </w:rPr>
        <w:t>Aula)</w:t>
      </w:r>
    </w:p>
    <w:p w14:paraId="44526501" w14:textId="26BDAC13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ota (problemi/avvertenze)</w:t>
      </w:r>
    </w:p>
    <w:p w14:paraId="480E5665" w14:textId="57EEEE07" w:rsidR="009A49CD" w:rsidRDefault="00F43F4F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  <w:b/>
          <w:bCs/>
        </w:rPr>
        <w:t>Professore</w:t>
      </w:r>
      <w:r>
        <w:rPr>
          <w:rFonts w:cstheme="minorHAnsi"/>
        </w:rPr>
        <w:t xml:space="preserve"> </w:t>
      </w:r>
      <w:r w:rsidR="007C68E2">
        <w:rPr>
          <w:rFonts w:cstheme="minorHAnsi"/>
        </w:rPr>
        <w:t>(docente/assistente che presiederà l’</w:t>
      </w:r>
      <w:r w:rsidR="007C68E2">
        <w:rPr>
          <w:rFonts w:cstheme="minorHAnsi"/>
          <w:b/>
          <w:bCs/>
        </w:rPr>
        <w:t>Evento</w:t>
      </w:r>
      <w:r w:rsidR="007C68E2">
        <w:rPr>
          <w:rFonts w:cstheme="minorHAnsi"/>
        </w:rPr>
        <w:t>)</w:t>
      </w:r>
    </w:p>
    <w:p w14:paraId="0AAA8DD7" w14:textId="2AB40D7B" w:rsidR="00154517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Event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attività generica che si svolge giornalmente</w:t>
      </w:r>
      <w:r w:rsidR="007C68E2">
        <w:rPr>
          <w:rFonts w:cstheme="minorHAnsi"/>
        </w:rPr>
        <w:t xml:space="preserve"> composta da</w:t>
      </w:r>
      <w:r w:rsidR="00154517">
        <w:rPr>
          <w:rFonts w:cstheme="minorHAnsi"/>
        </w:rPr>
        <w:t>:</w:t>
      </w:r>
    </w:p>
    <w:p w14:paraId="22DBD345" w14:textId="7CF603ED" w:rsidR="00F43F4F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Descrizione</w:t>
      </w:r>
    </w:p>
    <w:p w14:paraId="7F61F759" w14:textId="6E425F6C" w:rsidR="008C6214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Tipo (</w:t>
      </w:r>
      <w:r w:rsidRPr="007C68E2">
        <w:rPr>
          <w:rFonts w:cstheme="minorHAnsi"/>
        </w:rPr>
        <w:t>Lezione</w:t>
      </w:r>
      <w:r>
        <w:rPr>
          <w:rFonts w:cstheme="minorHAnsi"/>
        </w:rPr>
        <w:t xml:space="preserve">, </w:t>
      </w:r>
      <w:r w:rsidRPr="007C68E2">
        <w:rPr>
          <w:rFonts w:cstheme="minorHAnsi"/>
        </w:rPr>
        <w:t>Riunione, Parziale, Esame, Seminario, Laurea</w:t>
      </w:r>
      <w:r>
        <w:rPr>
          <w:rFonts w:cstheme="minorHAnsi"/>
        </w:rPr>
        <w:t>)</w:t>
      </w:r>
    </w:p>
    <w:p w14:paraId="3A50A2B2" w14:textId="75C4AFD3" w:rsidR="008C6214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 w:rsidRPr="008C6214">
        <w:rPr>
          <w:rFonts w:cstheme="minorHAnsi"/>
          <w:b/>
          <w:bCs/>
        </w:rPr>
        <w:t>Corso</w:t>
      </w:r>
      <w:r>
        <w:rPr>
          <w:rFonts w:cstheme="minorHAnsi"/>
        </w:rPr>
        <w:t xml:space="preserve"> (riferimento al nome del </w:t>
      </w:r>
      <w:r w:rsidRPr="008C6214">
        <w:rPr>
          <w:rFonts w:cstheme="minorHAnsi"/>
          <w:b/>
          <w:bCs/>
        </w:rPr>
        <w:t>Corso</w:t>
      </w:r>
      <w:r>
        <w:rPr>
          <w:rFonts w:cstheme="minorHAnsi"/>
        </w:rPr>
        <w:t xml:space="preserve"> che verrà si svolgerà in un’</w:t>
      </w:r>
      <w:r w:rsidRPr="008C6214">
        <w:rPr>
          <w:rFonts w:cstheme="minorHAnsi"/>
          <w:b/>
          <w:bCs/>
        </w:rPr>
        <w:t>Aula</w:t>
      </w:r>
      <w:r>
        <w:rPr>
          <w:rFonts w:cstheme="minorHAnsi"/>
        </w:rPr>
        <w:t>)</w:t>
      </w:r>
    </w:p>
    <w:p w14:paraId="535B5FA3" w14:textId="40242442" w:rsidR="008C6214" w:rsidRPr="007C68E2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  <w:b/>
          <w:bCs/>
        </w:rPr>
        <w:t xml:space="preserve">Professore </w:t>
      </w:r>
      <w:r>
        <w:rPr>
          <w:rFonts w:cstheme="minorHAnsi"/>
        </w:rPr>
        <w:t>(docente/assistente che presiederà l’</w:t>
      </w:r>
      <w:r>
        <w:rPr>
          <w:rFonts w:cstheme="minorHAnsi"/>
          <w:b/>
          <w:bCs/>
        </w:rPr>
        <w:t>Evento</w:t>
      </w:r>
      <w:r>
        <w:rPr>
          <w:rFonts w:cstheme="minorHAnsi"/>
        </w:rPr>
        <w:t>)</w:t>
      </w:r>
    </w:p>
    <w:p w14:paraId="08EC50DB" w14:textId="72E90602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alendari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 xml:space="preserve">indica </w:t>
      </w:r>
      <w:r w:rsidR="008C6214">
        <w:rPr>
          <w:rFonts w:cstheme="minorHAnsi"/>
        </w:rPr>
        <w:t xml:space="preserve">la ricettività di un </w:t>
      </w:r>
      <w:r w:rsidR="008C6214">
        <w:rPr>
          <w:rFonts w:cstheme="minorHAnsi"/>
          <w:b/>
          <w:bCs/>
        </w:rPr>
        <w:t>Evento</w:t>
      </w:r>
      <w:r w:rsidR="008C6214">
        <w:rPr>
          <w:rFonts w:cstheme="minorHAnsi"/>
        </w:rPr>
        <w:t xml:space="preserve"> in una </w:t>
      </w:r>
      <w:r w:rsidR="00154517">
        <w:rPr>
          <w:rFonts w:cstheme="minorHAnsi"/>
          <w:b/>
          <w:bCs/>
        </w:rPr>
        <w:t>Aula</w:t>
      </w:r>
      <w:r w:rsidR="008C6214">
        <w:rPr>
          <w:rFonts w:cstheme="minorHAnsi"/>
        </w:rPr>
        <w:t>, specificandone giorno ed ora</w:t>
      </w:r>
    </w:p>
    <w:p w14:paraId="0228CD3E" w14:textId="733103E7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Dipartimenti e Poli </w:t>
      </w:r>
      <w:r w:rsidR="00154517">
        <w:rPr>
          <w:rFonts w:cstheme="minorHAnsi"/>
        </w:rPr>
        <w:t>che compongo l’Università</w:t>
      </w:r>
    </w:p>
    <w:p w14:paraId="69F44052" w14:textId="3F644813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llegamento tra </w:t>
      </w:r>
      <w:r w:rsidRPr="00154517">
        <w:rPr>
          <w:rFonts w:cstheme="minorHAnsi"/>
          <w:b/>
          <w:bCs/>
        </w:rPr>
        <w:t>Gruppo</w:t>
      </w:r>
      <w:r>
        <w:rPr>
          <w:rFonts w:cstheme="minorHAnsi"/>
        </w:rPr>
        <w:t xml:space="preserve"> ed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dato che un’aula può essere usata da più dipartimenti</w:t>
      </w:r>
    </w:p>
    <w:p w14:paraId="0BCF877C" w14:textId="455A9D2B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ors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rso di studi </w:t>
      </w:r>
      <w:r w:rsidR="00154517">
        <w:rPr>
          <w:rFonts w:cstheme="minorHAnsi"/>
        </w:rPr>
        <w:t xml:space="preserve">di un </w:t>
      </w:r>
      <w:r w:rsidR="00154517">
        <w:rPr>
          <w:rFonts w:cstheme="minorHAnsi"/>
          <w:b/>
          <w:bCs/>
        </w:rPr>
        <w:t>Gruppo</w:t>
      </w:r>
      <w:r w:rsidR="00154517">
        <w:rPr>
          <w:rFonts w:cstheme="minorHAnsi"/>
        </w:rPr>
        <w:t xml:space="preserve"> </w:t>
      </w:r>
    </w:p>
    <w:p w14:paraId="36656A1D" w14:textId="7D1A01C6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lastRenderedPageBreak/>
        <w:t xml:space="preserve">Professor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</w:t>
      </w:r>
      <w:r w:rsidR="008C6214">
        <w:rPr>
          <w:rFonts w:cstheme="minorHAnsi"/>
        </w:rPr>
        <w:t xml:space="preserve">utente che può effettuare il login ed è in grado di creare e/o modificare il contenuto di un </w:t>
      </w:r>
      <w:r w:rsidR="008C6214" w:rsidRPr="008C6214">
        <w:rPr>
          <w:rFonts w:cstheme="minorHAnsi"/>
          <w:b/>
          <w:bCs/>
        </w:rPr>
        <w:t>Evento</w:t>
      </w:r>
      <w:r w:rsidR="008C6214">
        <w:rPr>
          <w:rFonts w:cstheme="minorHAnsi"/>
        </w:rPr>
        <w:t>, un’</w:t>
      </w:r>
      <w:r w:rsidR="008C6214" w:rsidRPr="008C6214">
        <w:rPr>
          <w:rFonts w:cstheme="minorHAnsi"/>
          <w:b/>
          <w:bCs/>
        </w:rPr>
        <w:t>Aula</w:t>
      </w:r>
      <w:r w:rsidR="008C6214">
        <w:rPr>
          <w:rFonts w:cstheme="minorHAnsi"/>
        </w:rPr>
        <w:t xml:space="preserve"> e un </w:t>
      </w:r>
      <w:r w:rsidR="008C6214" w:rsidRPr="008C6214">
        <w:rPr>
          <w:rFonts w:cstheme="minorHAnsi"/>
          <w:b/>
          <w:bCs/>
        </w:rPr>
        <w:t>Calendario</w:t>
      </w:r>
    </w:p>
    <w:p w14:paraId="44D53586" w14:textId="2B21E290" w:rsidR="008F20C2" w:rsidRPr="008F20C2" w:rsidRDefault="00F43F4F" w:rsidP="001C5D30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Utent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studente</w:t>
      </w:r>
      <w:r w:rsidR="00154517">
        <w:rPr>
          <w:rFonts w:cstheme="minorHAnsi"/>
        </w:rPr>
        <w:t xml:space="preserve"> che può visualizzare gli </w:t>
      </w:r>
      <w:r w:rsidR="00154517">
        <w:rPr>
          <w:rFonts w:cstheme="minorHAnsi"/>
          <w:b/>
          <w:bCs/>
        </w:rPr>
        <w:t>Eventi</w:t>
      </w:r>
      <w:r w:rsidR="00154517">
        <w:rPr>
          <w:rFonts w:cstheme="minorHAnsi"/>
        </w:rPr>
        <w:t xml:space="preserve"> che si svolgono in un </w:t>
      </w:r>
      <w:r w:rsidR="00154517">
        <w:rPr>
          <w:rFonts w:cstheme="minorHAnsi"/>
          <w:b/>
          <w:bCs/>
        </w:rPr>
        <w:t>Polo</w:t>
      </w:r>
      <w:r w:rsidR="00154517">
        <w:rPr>
          <w:rFonts w:cstheme="minorHAnsi"/>
        </w:rPr>
        <w:t xml:space="preserve"> specifico</w:t>
      </w:r>
    </w:p>
    <w:p w14:paraId="6C785E9C" w14:textId="77777777" w:rsidR="00345D0E" w:rsidRDefault="00345D0E" w:rsidP="00BF011F">
      <w:pPr>
        <w:pStyle w:val="Titolo1"/>
        <w:rPr>
          <w:rFonts w:cstheme="majorHAnsi"/>
        </w:rPr>
      </w:pPr>
    </w:p>
    <w:p w14:paraId="045CB5DB" w14:textId="77777777" w:rsidR="00345D0E" w:rsidRDefault="00345D0E" w:rsidP="00BF011F">
      <w:pPr>
        <w:pStyle w:val="Titolo1"/>
        <w:rPr>
          <w:rFonts w:cstheme="majorHAnsi"/>
        </w:rPr>
      </w:pPr>
    </w:p>
    <w:p w14:paraId="23E64E48" w14:textId="77777777" w:rsidR="00345D0E" w:rsidRDefault="00345D0E" w:rsidP="00BF011F">
      <w:pPr>
        <w:pStyle w:val="Titolo1"/>
        <w:rPr>
          <w:rFonts w:cstheme="majorHAnsi"/>
        </w:rPr>
      </w:pPr>
    </w:p>
    <w:p w14:paraId="5CC0D030" w14:textId="77777777" w:rsidR="00345D0E" w:rsidRDefault="00345D0E" w:rsidP="00BF011F">
      <w:pPr>
        <w:pStyle w:val="Titolo1"/>
        <w:rPr>
          <w:rFonts w:cstheme="majorHAnsi"/>
        </w:rPr>
      </w:pPr>
    </w:p>
    <w:p w14:paraId="4BD197FA" w14:textId="77777777" w:rsidR="00345D0E" w:rsidRDefault="00345D0E" w:rsidP="00BF011F">
      <w:pPr>
        <w:pStyle w:val="Titolo1"/>
        <w:rPr>
          <w:rFonts w:cstheme="majorHAnsi"/>
        </w:rPr>
      </w:pPr>
    </w:p>
    <w:p w14:paraId="6191417A" w14:textId="77777777" w:rsidR="00345D0E" w:rsidRDefault="00345D0E" w:rsidP="00BF011F">
      <w:pPr>
        <w:pStyle w:val="Titolo1"/>
        <w:rPr>
          <w:rFonts w:cstheme="majorHAnsi"/>
        </w:rPr>
      </w:pPr>
    </w:p>
    <w:p w14:paraId="704B61F4" w14:textId="77777777" w:rsidR="00345D0E" w:rsidRDefault="00345D0E" w:rsidP="00BF011F">
      <w:pPr>
        <w:pStyle w:val="Titolo1"/>
        <w:rPr>
          <w:rFonts w:cstheme="majorHAnsi"/>
        </w:rPr>
      </w:pPr>
    </w:p>
    <w:p w14:paraId="072FB6AB" w14:textId="77777777" w:rsidR="00345D0E" w:rsidRDefault="00345D0E" w:rsidP="00BF011F">
      <w:pPr>
        <w:pStyle w:val="Titolo1"/>
        <w:rPr>
          <w:rFonts w:cstheme="majorHAnsi"/>
        </w:rPr>
      </w:pPr>
    </w:p>
    <w:p w14:paraId="522CD59F" w14:textId="77777777" w:rsidR="00345D0E" w:rsidRDefault="00345D0E" w:rsidP="00BF011F">
      <w:pPr>
        <w:pStyle w:val="Titolo1"/>
        <w:rPr>
          <w:rFonts w:cstheme="majorHAnsi"/>
        </w:rPr>
      </w:pPr>
    </w:p>
    <w:p w14:paraId="73AFCF12" w14:textId="77777777" w:rsidR="00345D0E" w:rsidRDefault="00345D0E" w:rsidP="00BF011F">
      <w:pPr>
        <w:pStyle w:val="Titolo1"/>
        <w:rPr>
          <w:rFonts w:cstheme="majorHAnsi"/>
        </w:rPr>
      </w:pPr>
    </w:p>
    <w:p w14:paraId="53AA386D" w14:textId="77777777" w:rsidR="00345D0E" w:rsidRDefault="00345D0E" w:rsidP="00BF011F">
      <w:pPr>
        <w:pStyle w:val="Titolo1"/>
        <w:rPr>
          <w:rFonts w:cstheme="majorHAnsi"/>
        </w:rPr>
      </w:pPr>
    </w:p>
    <w:p w14:paraId="6E36BF47" w14:textId="77777777" w:rsidR="00345D0E" w:rsidRDefault="00345D0E" w:rsidP="00BF011F">
      <w:pPr>
        <w:pStyle w:val="Titolo1"/>
        <w:rPr>
          <w:rFonts w:cstheme="majorHAnsi"/>
        </w:rPr>
      </w:pPr>
    </w:p>
    <w:p w14:paraId="69A11A51" w14:textId="77777777" w:rsidR="00345D0E" w:rsidRDefault="00345D0E" w:rsidP="00BF011F">
      <w:pPr>
        <w:pStyle w:val="Titolo1"/>
        <w:rPr>
          <w:rFonts w:cstheme="majorHAnsi"/>
        </w:rPr>
      </w:pPr>
    </w:p>
    <w:p w14:paraId="703CE04B" w14:textId="77777777" w:rsidR="00345D0E" w:rsidRDefault="00345D0E" w:rsidP="00BF011F">
      <w:pPr>
        <w:pStyle w:val="Titolo1"/>
        <w:rPr>
          <w:rFonts w:cstheme="majorHAnsi"/>
        </w:rPr>
      </w:pPr>
    </w:p>
    <w:p w14:paraId="47303E21" w14:textId="77777777" w:rsidR="00345D0E" w:rsidRPr="00345D0E" w:rsidRDefault="00345D0E" w:rsidP="00345D0E"/>
    <w:p w14:paraId="472FD134" w14:textId="6A758971" w:rsidR="009A49CD" w:rsidRDefault="009A49CD" w:rsidP="00BF011F">
      <w:pPr>
        <w:pStyle w:val="Titolo1"/>
        <w:rPr>
          <w:rFonts w:cstheme="majorHAnsi"/>
        </w:rPr>
      </w:pPr>
      <w:bookmarkStart w:id="15" w:name="_Toc151848646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Tecnologie</w:t>
      </w:r>
      <w:bookmarkEnd w:id="15"/>
    </w:p>
    <w:p w14:paraId="5919AB0A" w14:textId="71A71E7F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zione di tecnologie usate per sviluppare l’applicazione</w:t>
      </w:r>
    </w:p>
    <w:p w14:paraId="107981FF" w14:textId="055E4406" w:rsidR="009A49CD" w:rsidRPr="00485B53" w:rsidRDefault="009A49CD" w:rsidP="009A49CD">
      <w:pPr>
        <w:pStyle w:val="Titolo2"/>
        <w:rPr>
          <w:rFonts w:cstheme="majorHAnsi"/>
        </w:rPr>
      </w:pPr>
      <w:bookmarkStart w:id="16" w:name="_Toc151848647"/>
      <w:r>
        <w:rPr>
          <w:rFonts w:cstheme="majorHAnsi"/>
        </w:rPr>
        <w:t>4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Linguaggi</w:t>
      </w:r>
      <w:bookmarkEnd w:id="16"/>
    </w:p>
    <w:p w14:paraId="207CDFC4" w14:textId="77777777" w:rsidR="009A49CD" w:rsidRDefault="009A49CD" w:rsidP="009A49CD">
      <w:pPr>
        <w:pStyle w:val="Nessunaspaziatura"/>
      </w:pPr>
    </w:p>
    <w:p w14:paraId="71A12AA8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4EEE61AC" w14:textId="7E070315" w:rsidR="009A49CD" w:rsidRPr="00485B53" w:rsidRDefault="009A49CD" w:rsidP="009A49CD">
      <w:pPr>
        <w:pStyle w:val="Titolo2"/>
        <w:rPr>
          <w:rFonts w:cstheme="majorHAnsi"/>
        </w:rPr>
      </w:pPr>
      <w:bookmarkStart w:id="17" w:name="_Toc151848648"/>
      <w:r>
        <w:rPr>
          <w:rFonts w:cstheme="majorHAnsi"/>
        </w:rPr>
        <w:t>4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ramework</w:t>
      </w:r>
      <w:bookmarkEnd w:id="17"/>
    </w:p>
    <w:p w14:paraId="2A25DA07" w14:textId="77777777" w:rsidR="009A49CD" w:rsidRDefault="009A49CD" w:rsidP="009A49CD">
      <w:pPr>
        <w:pStyle w:val="Nessunaspaziatura"/>
      </w:pPr>
    </w:p>
    <w:p w14:paraId="092A1085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1070F456" w14:textId="300A6E1D" w:rsidR="009A49CD" w:rsidRPr="00485B53" w:rsidRDefault="009A49CD" w:rsidP="009A49CD">
      <w:pPr>
        <w:pStyle w:val="Titolo2"/>
        <w:rPr>
          <w:rFonts w:cstheme="majorHAnsi"/>
        </w:rPr>
      </w:pPr>
      <w:bookmarkStart w:id="18" w:name="_Toc151848649"/>
      <w:r>
        <w:rPr>
          <w:rFonts w:cstheme="majorHAnsi"/>
        </w:rPr>
        <w:t>4.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lugin</w:t>
      </w:r>
      <w:bookmarkEnd w:id="18"/>
    </w:p>
    <w:p w14:paraId="585A3938" w14:textId="77777777" w:rsidR="009A49CD" w:rsidRDefault="009A49CD" w:rsidP="009A49CD">
      <w:pPr>
        <w:pStyle w:val="Nessunaspaziatura"/>
      </w:pPr>
    </w:p>
    <w:p w14:paraId="1851F91B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4DCCE8C7" w14:textId="7A918387" w:rsidR="009A49CD" w:rsidRPr="00485B53" w:rsidRDefault="009A49CD" w:rsidP="009A49CD">
      <w:pPr>
        <w:pStyle w:val="Titolo2"/>
        <w:rPr>
          <w:rFonts w:cstheme="majorHAnsi"/>
        </w:rPr>
      </w:pPr>
      <w:bookmarkStart w:id="19" w:name="_Toc151848650"/>
      <w:r>
        <w:rPr>
          <w:rFonts w:cstheme="majorHAnsi"/>
        </w:rPr>
        <w:t>4.4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Librerie</w:t>
      </w:r>
      <w:bookmarkEnd w:id="19"/>
    </w:p>
    <w:p w14:paraId="490AF269" w14:textId="77777777" w:rsidR="009A49CD" w:rsidRDefault="009A49CD" w:rsidP="009A49CD">
      <w:pPr>
        <w:pStyle w:val="Nessunaspaziatura"/>
      </w:pPr>
    </w:p>
    <w:p w14:paraId="440270FF" w14:textId="77777777" w:rsidR="009A49CD" w:rsidRPr="001C5D30" w:rsidRDefault="009A49CD" w:rsidP="009A49CD">
      <w:r>
        <w:rPr>
          <w:rFonts w:cstheme="minorHAnsi"/>
        </w:rPr>
        <w:t>Diagramma grafico della struttura dati usata</w:t>
      </w:r>
    </w:p>
    <w:p w14:paraId="1FBA6BF9" w14:textId="77777777" w:rsidR="009A49CD" w:rsidRDefault="009A49CD" w:rsidP="009A49CD"/>
    <w:p w14:paraId="62CB0AF1" w14:textId="77777777" w:rsidR="009A49CD" w:rsidRDefault="009A49CD" w:rsidP="009A49CD"/>
    <w:p w14:paraId="2FF1B0C4" w14:textId="77777777" w:rsidR="009A49CD" w:rsidRDefault="009A49CD" w:rsidP="009A49CD"/>
    <w:p w14:paraId="20A58725" w14:textId="77777777" w:rsidR="009A49CD" w:rsidRDefault="009A49CD" w:rsidP="009A49CD"/>
    <w:p w14:paraId="399D4064" w14:textId="77777777" w:rsidR="009A49CD" w:rsidRDefault="009A49CD" w:rsidP="009A49CD"/>
    <w:p w14:paraId="2B0FDCC5" w14:textId="77777777" w:rsidR="009A49CD" w:rsidRDefault="009A49CD" w:rsidP="009A49CD"/>
    <w:p w14:paraId="680B3989" w14:textId="77777777" w:rsidR="009A49CD" w:rsidRDefault="009A49CD" w:rsidP="009A49CD"/>
    <w:p w14:paraId="5498DEE7" w14:textId="77777777" w:rsidR="008F20C2" w:rsidRDefault="008F20C2" w:rsidP="009A49CD"/>
    <w:p w14:paraId="0EA59CA6" w14:textId="77777777" w:rsidR="008F20C2" w:rsidRDefault="008F20C2" w:rsidP="009A49CD"/>
    <w:p w14:paraId="36F8A93F" w14:textId="77777777" w:rsidR="008F20C2" w:rsidRDefault="008F20C2" w:rsidP="009A49CD"/>
    <w:p w14:paraId="16593A16" w14:textId="77777777" w:rsidR="008F20C2" w:rsidRDefault="008F20C2" w:rsidP="009A49CD"/>
    <w:p w14:paraId="0072883D" w14:textId="77777777" w:rsidR="008F20C2" w:rsidRDefault="008F20C2" w:rsidP="009A49CD"/>
    <w:p w14:paraId="0DFD3CCA" w14:textId="77777777" w:rsidR="008F20C2" w:rsidRDefault="008F20C2" w:rsidP="009A49CD"/>
    <w:p w14:paraId="55EF2564" w14:textId="77777777" w:rsidR="008F20C2" w:rsidRDefault="008F20C2" w:rsidP="009A49CD"/>
    <w:p w14:paraId="1850115D" w14:textId="77777777" w:rsidR="00D66449" w:rsidRDefault="00D66449" w:rsidP="009A49CD"/>
    <w:p w14:paraId="4C0CB8BE" w14:textId="77777777" w:rsidR="00D66449" w:rsidRDefault="00D66449" w:rsidP="009A49CD"/>
    <w:p w14:paraId="659AE817" w14:textId="77777777" w:rsidR="00D66449" w:rsidRDefault="00D66449" w:rsidP="009A49CD"/>
    <w:p w14:paraId="4A89E3AA" w14:textId="77777777" w:rsidR="00D66449" w:rsidRDefault="00D66449" w:rsidP="009A49CD"/>
    <w:p w14:paraId="0D02223E" w14:textId="77777777" w:rsidR="00D66449" w:rsidRDefault="00D66449" w:rsidP="00D66449">
      <w:pPr>
        <w:pStyle w:val="Titolo1"/>
        <w:rPr>
          <w:rFonts w:cstheme="majorHAnsi"/>
        </w:rPr>
      </w:pPr>
    </w:p>
    <w:p w14:paraId="60844724" w14:textId="77777777" w:rsidR="00D66449" w:rsidRDefault="00D66449" w:rsidP="009A49CD"/>
    <w:p w14:paraId="59B0BAFB" w14:textId="33E59BF1" w:rsidR="009A49CD" w:rsidRDefault="009A49CD" w:rsidP="00BF011F">
      <w:pPr>
        <w:pStyle w:val="Titolo1"/>
        <w:rPr>
          <w:rFonts w:cstheme="majorHAnsi"/>
        </w:rPr>
      </w:pPr>
      <w:bookmarkStart w:id="20" w:name="_Toc151848651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blemi</w:t>
      </w:r>
      <w:bookmarkEnd w:id="20"/>
    </w:p>
    <w:p w14:paraId="6C021CCD" w14:textId="778FDDD6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i problemi derivati dall’uso dell’applicazione su diversi browser specificando problemi e versione</w:t>
      </w:r>
    </w:p>
    <w:p w14:paraId="2817DAB6" w14:textId="239F22D3" w:rsidR="009A49CD" w:rsidRPr="00485B53" w:rsidRDefault="009A49CD" w:rsidP="009A49CD">
      <w:pPr>
        <w:pStyle w:val="Titolo2"/>
        <w:rPr>
          <w:rFonts w:cstheme="majorHAnsi"/>
        </w:rPr>
      </w:pPr>
      <w:bookmarkStart w:id="21" w:name="_Toc151848652"/>
      <w:r>
        <w:rPr>
          <w:rFonts w:cstheme="majorHAnsi"/>
        </w:rPr>
        <w:t>5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Browser</w:t>
      </w:r>
      <w:bookmarkEnd w:id="21"/>
    </w:p>
    <w:p w14:paraId="362E43DF" w14:textId="77777777" w:rsidR="009A49CD" w:rsidRDefault="009A49CD" w:rsidP="009A49CD">
      <w:pPr>
        <w:pStyle w:val="Nessunaspaziatura"/>
      </w:pPr>
    </w:p>
    <w:p w14:paraId="27EE8DFE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1FFEE3AC" w14:textId="77777777" w:rsidR="009A49CD" w:rsidRDefault="009A49CD" w:rsidP="009A49CD"/>
    <w:p w14:paraId="16A7C8B8" w14:textId="77777777" w:rsidR="009A49CD" w:rsidRDefault="009A49CD" w:rsidP="009A49CD"/>
    <w:p w14:paraId="54D00275" w14:textId="77777777" w:rsidR="009A49CD" w:rsidRDefault="009A49CD" w:rsidP="009A49CD"/>
    <w:p w14:paraId="21834ABA" w14:textId="77777777" w:rsidR="009A49CD" w:rsidRDefault="009A49CD" w:rsidP="009A49CD"/>
    <w:p w14:paraId="723E2010" w14:textId="77777777" w:rsidR="009A49CD" w:rsidRDefault="009A49CD" w:rsidP="009A49CD"/>
    <w:p w14:paraId="2850634A" w14:textId="77777777" w:rsidR="009A49CD" w:rsidRDefault="009A49CD" w:rsidP="009A49CD"/>
    <w:p w14:paraId="5B1773C0" w14:textId="77777777" w:rsidR="009A49CD" w:rsidRDefault="009A49CD" w:rsidP="009A49CD"/>
    <w:p w14:paraId="4DC9EB60" w14:textId="77777777" w:rsidR="009A49CD" w:rsidRDefault="009A49CD" w:rsidP="009A49CD"/>
    <w:p w14:paraId="790EF7E2" w14:textId="77777777" w:rsidR="009A49CD" w:rsidRDefault="009A49CD" w:rsidP="009A49CD"/>
    <w:p w14:paraId="51A13D7E" w14:textId="77777777" w:rsidR="009A49CD" w:rsidRDefault="009A49CD" w:rsidP="009A49CD"/>
    <w:p w14:paraId="5398A3F8" w14:textId="77777777" w:rsidR="009A49CD" w:rsidRDefault="009A49CD" w:rsidP="009A49CD"/>
    <w:p w14:paraId="59DA0A89" w14:textId="77777777" w:rsidR="009A49CD" w:rsidRDefault="009A49CD" w:rsidP="009A49CD"/>
    <w:p w14:paraId="6A5D39E1" w14:textId="77777777" w:rsidR="009A49CD" w:rsidRDefault="009A49CD" w:rsidP="009A49CD"/>
    <w:p w14:paraId="45192810" w14:textId="77777777" w:rsidR="009A49CD" w:rsidRDefault="009A49CD" w:rsidP="009A49CD"/>
    <w:p w14:paraId="5DFEC717" w14:textId="77777777" w:rsidR="009A49CD" w:rsidRDefault="009A49CD" w:rsidP="009A49CD"/>
    <w:p w14:paraId="443D3BCB" w14:textId="77777777" w:rsidR="008F20C2" w:rsidRDefault="008F20C2" w:rsidP="008F20C2"/>
    <w:p w14:paraId="52441B0C" w14:textId="77777777" w:rsidR="008F20C2" w:rsidRDefault="008F20C2" w:rsidP="008F20C2"/>
    <w:p w14:paraId="1F2B45F2" w14:textId="77777777" w:rsidR="008F20C2" w:rsidRDefault="008F20C2" w:rsidP="008F20C2"/>
    <w:p w14:paraId="27D2A67C" w14:textId="77777777" w:rsidR="008F20C2" w:rsidRDefault="008F20C2" w:rsidP="008F20C2"/>
    <w:p w14:paraId="3DB01DE3" w14:textId="77777777" w:rsidR="008F20C2" w:rsidRDefault="008F20C2" w:rsidP="008F20C2"/>
    <w:p w14:paraId="058F865C" w14:textId="77777777" w:rsidR="008F20C2" w:rsidRDefault="008F20C2" w:rsidP="008F20C2"/>
    <w:p w14:paraId="6D9A6C0F" w14:textId="77777777" w:rsidR="00D66449" w:rsidRDefault="00D66449" w:rsidP="008F20C2"/>
    <w:p w14:paraId="55AB96EF" w14:textId="77777777" w:rsidR="00D66449" w:rsidRDefault="00D66449" w:rsidP="008F20C2"/>
    <w:p w14:paraId="26408D35" w14:textId="77777777" w:rsidR="00D66449" w:rsidRDefault="00D66449" w:rsidP="008F20C2"/>
    <w:p w14:paraId="4144F7AE" w14:textId="77777777" w:rsidR="00D66449" w:rsidRDefault="00D66449" w:rsidP="008F20C2"/>
    <w:p w14:paraId="3E50915E" w14:textId="77777777" w:rsidR="00345D0E" w:rsidRDefault="00345D0E" w:rsidP="00BF011F">
      <w:pPr>
        <w:pStyle w:val="Titolo1"/>
        <w:rPr>
          <w:rFonts w:cstheme="majorHAnsi"/>
        </w:rPr>
      </w:pPr>
    </w:p>
    <w:p w14:paraId="0D11386E" w14:textId="77777777" w:rsidR="00D66449" w:rsidRDefault="00D66449" w:rsidP="00D66449"/>
    <w:p w14:paraId="7F8AA59D" w14:textId="547597E2" w:rsidR="009A49CD" w:rsidRDefault="009A49CD" w:rsidP="00BF011F">
      <w:pPr>
        <w:pStyle w:val="Titolo1"/>
        <w:rPr>
          <w:rFonts w:cstheme="majorHAnsi"/>
        </w:rPr>
      </w:pPr>
      <w:bookmarkStart w:id="22" w:name="_Toc151848653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6</w:t>
      </w:r>
      <w:r w:rsidRPr="00485B53">
        <w:rPr>
          <w:rFonts w:cstheme="majorHAnsi"/>
        </w:rPr>
        <w:t xml:space="preserve"> – </w:t>
      </w:r>
      <w:r w:rsidR="00AD527F">
        <w:rPr>
          <w:rFonts w:cstheme="majorHAnsi"/>
        </w:rPr>
        <w:t>Contributo</w:t>
      </w:r>
      <w:bookmarkEnd w:id="22"/>
    </w:p>
    <w:p w14:paraId="05007791" w14:textId="3A47E12D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crivere </w:t>
      </w:r>
      <w:r w:rsidR="00AD527F">
        <w:rPr>
          <w:rFonts w:asciiTheme="majorHAnsi" w:hAnsiTheme="majorHAnsi" w:cstheme="majorHAnsi"/>
        </w:rPr>
        <w:t>il contributo di ogni membro del gruppo durante la creazione dell’applicazione</w:t>
      </w:r>
    </w:p>
    <w:p w14:paraId="7DF7AF24" w14:textId="0C4C9A79" w:rsidR="009A49CD" w:rsidRPr="00485B53" w:rsidRDefault="00AD527F" w:rsidP="009A49CD">
      <w:pPr>
        <w:pStyle w:val="Titolo2"/>
        <w:rPr>
          <w:rFonts w:cstheme="majorHAnsi"/>
        </w:rPr>
      </w:pPr>
      <w:bookmarkStart w:id="23" w:name="_Toc151848654"/>
      <w:r>
        <w:rPr>
          <w:rFonts w:cstheme="majorHAnsi"/>
        </w:rPr>
        <w:t>6</w:t>
      </w:r>
      <w:r w:rsidR="009A49CD">
        <w:rPr>
          <w:rFonts w:cstheme="majorHAnsi"/>
        </w:rPr>
        <w:t>.1</w:t>
      </w:r>
      <w:r w:rsidR="009A49CD" w:rsidRPr="00485B53">
        <w:rPr>
          <w:rFonts w:cstheme="majorHAnsi"/>
        </w:rPr>
        <w:t xml:space="preserve"> – </w:t>
      </w:r>
      <w:r>
        <w:rPr>
          <w:rFonts w:cstheme="majorHAnsi"/>
        </w:rPr>
        <w:t>Tabella</w:t>
      </w:r>
      <w:bookmarkEnd w:id="23"/>
    </w:p>
    <w:p w14:paraId="2207047F" w14:textId="77777777" w:rsidR="009A49CD" w:rsidRDefault="009A49CD" w:rsidP="009A49CD">
      <w:pPr>
        <w:pStyle w:val="Nessunaspaziatura"/>
      </w:pPr>
    </w:p>
    <w:tbl>
      <w:tblPr>
        <w:tblStyle w:val="Elencotab3"/>
        <w:tblW w:w="0" w:type="auto"/>
        <w:tblLook w:val="04A0" w:firstRow="1" w:lastRow="0" w:firstColumn="1" w:lastColumn="0" w:noHBand="0" w:noVBand="1"/>
      </w:tblPr>
      <w:tblGrid>
        <w:gridCol w:w="2235"/>
        <w:gridCol w:w="1222"/>
        <w:gridCol w:w="1729"/>
        <w:gridCol w:w="1729"/>
        <w:gridCol w:w="1729"/>
      </w:tblGrid>
      <w:tr w:rsidR="00ED7D8A" w14:paraId="6480C618" w14:textId="77777777" w:rsidTr="00D66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5" w:type="dxa"/>
          </w:tcPr>
          <w:p w14:paraId="058C49B3" w14:textId="77777777" w:rsidR="00ED7D8A" w:rsidRDefault="00ED7D8A" w:rsidP="00D66449">
            <w:pPr>
              <w:jc w:val="center"/>
              <w:rPr>
                <w:rFonts w:cstheme="minorHAnsi"/>
              </w:rPr>
            </w:pPr>
          </w:p>
        </w:tc>
        <w:tc>
          <w:tcPr>
            <w:tcW w:w="1222" w:type="dxa"/>
          </w:tcPr>
          <w:p w14:paraId="71F3FB17" w14:textId="505EA7CF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Data Base</w:t>
            </w:r>
          </w:p>
        </w:tc>
        <w:tc>
          <w:tcPr>
            <w:tcW w:w="1729" w:type="dxa"/>
          </w:tcPr>
          <w:p w14:paraId="37F4A1DC" w14:textId="5A589D25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Data </w:t>
            </w:r>
            <w:r w:rsidRPr="00ED7D8A">
              <w:rPr>
                <w:rFonts w:cstheme="minorHAnsi"/>
                <w:lang w:val="en-GB"/>
              </w:rPr>
              <w:t>Structure</w:t>
            </w:r>
          </w:p>
        </w:tc>
        <w:tc>
          <w:tcPr>
            <w:tcW w:w="1729" w:type="dxa"/>
          </w:tcPr>
          <w:p w14:paraId="3EF23C2E" w14:textId="35CBF4EE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Java Servlet</w:t>
            </w:r>
          </w:p>
        </w:tc>
        <w:tc>
          <w:tcPr>
            <w:tcW w:w="1729" w:type="dxa"/>
          </w:tcPr>
          <w:p w14:paraId="6DFB8095" w14:textId="5D5F929A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HTML &amp; CSS</w:t>
            </w:r>
          </w:p>
        </w:tc>
      </w:tr>
      <w:tr w:rsidR="00ED7D8A" w14:paraId="241B39D9" w14:textId="77777777" w:rsidTr="00D66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3B3C6B33" w14:textId="434D3843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rancesco Falleroni</w:t>
            </w:r>
          </w:p>
        </w:tc>
        <w:tc>
          <w:tcPr>
            <w:tcW w:w="1222" w:type="dxa"/>
          </w:tcPr>
          <w:p w14:paraId="17E94D42" w14:textId="6E03191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6C45AC9F" w14:textId="3124F3B2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47FC5330" w14:textId="692A0838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361022FE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ED7D8A" w14:paraId="7ACA69EA" w14:textId="77777777" w:rsidTr="00D66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3870FED" w14:textId="45DD6E6D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manuele Pizzoli</w:t>
            </w:r>
          </w:p>
        </w:tc>
        <w:tc>
          <w:tcPr>
            <w:tcW w:w="1222" w:type="dxa"/>
          </w:tcPr>
          <w:p w14:paraId="2F7AC5A0" w14:textId="19196855" w:rsidR="00ED7D8A" w:rsidRDefault="000C4448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13FC4C64" w14:textId="7EC430EF" w:rsidR="00ED7D8A" w:rsidRDefault="00ED7D8A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510B53D2" w14:textId="5BE46774" w:rsidR="00ED7D8A" w:rsidRDefault="000C4448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3A9B81AC" w14:textId="77777777" w:rsidR="00ED7D8A" w:rsidRDefault="00ED7D8A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ED7D8A" w14:paraId="702E24B7" w14:textId="77777777" w:rsidTr="00D66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4E2C52" w14:textId="10A5D405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olo Celani</w:t>
            </w:r>
          </w:p>
        </w:tc>
        <w:tc>
          <w:tcPr>
            <w:tcW w:w="1222" w:type="dxa"/>
          </w:tcPr>
          <w:p w14:paraId="4C07186F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47414193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2D7D89C8" w14:textId="69203ECC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441B8E47" w14:textId="1136C650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</w:tr>
    </w:tbl>
    <w:p w14:paraId="208239B8" w14:textId="77777777" w:rsidR="00D66449" w:rsidRPr="001C5D30" w:rsidRDefault="00D66449" w:rsidP="009A49CD"/>
    <w:p w14:paraId="766D0DC5" w14:textId="75A2B064" w:rsidR="008426CE" w:rsidRDefault="008426CE" w:rsidP="008426CE">
      <w:pPr>
        <w:pStyle w:val="Titolo2"/>
        <w:rPr>
          <w:rFonts w:cstheme="majorHAnsi"/>
        </w:rPr>
      </w:pPr>
      <w:bookmarkStart w:id="24" w:name="_Toc151848655"/>
      <w:r>
        <w:rPr>
          <w:rFonts w:cstheme="majorHAnsi"/>
        </w:rPr>
        <w:t>6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Grafico</w:t>
      </w:r>
      <w:bookmarkEnd w:id="24"/>
      <w:r>
        <w:rPr>
          <w:rFonts w:cstheme="majorHAnsi"/>
        </w:rPr>
        <w:t xml:space="preserve"> </w:t>
      </w:r>
    </w:p>
    <w:p w14:paraId="2C614011" w14:textId="7098B043" w:rsidR="008426CE" w:rsidRPr="008426CE" w:rsidRDefault="008426CE" w:rsidP="008426CE">
      <w:r>
        <w:t>Questo grafico fornisce una rappresentazione visiva, basata sul numero di commit fatti sul repository Git, del contributo dei singoli membri del gruppo</w:t>
      </w:r>
    </w:p>
    <w:p w14:paraId="3645574D" w14:textId="768AF138" w:rsidR="009A49CD" w:rsidRPr="001C5D30" w:rsidRDefault="003C611A" w:rsidP="001C5D30">
      <w:r>
        <w:rPr>
          <w:noProof/>
        </w:rPr>
        <w:drawing>
          <wp:inline distT="0" distB="0" distL="0" distR="0" wp14:anchorId="4B54F451" wp14:editId="7B218F8D">
            <wp:extent cx="5400040" cy="3150235"/>
            <wp:effectExtent l="0" t="0" r="0" b="0"/>
            <wp:docPr id="1392280687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sectPr w:rsidR="009A49CD" w:rsidRPr="001C5D30" w:rsidSect="00113175">
      <w:headerReference w:type="default" r:id="rId18"/>
      <w:footerReference w:type="default" r:id="rId19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66574" w14:textId="77777777" w:rsidR="00D00EB8" w:rsidRDefault="00D00EB8" w:rsidP="00E15F30">
      <w:pPr>
        <w:spacing w:after="0" w:line="240" w:lineRule="auto"/>
      </w:pPr>
      <w:r>
        <w:separator/>
      </w:r>
    </w:p>
  </w:endnote>
  <w:endnote w:type="continuationSeparator" w:id="0">
    <w:p w14:paraId="753C7393" w14:textId="77777777" w:rsidR="00D00EB8" w:rsidRDefault="00D00EB8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69AAB" w14:textId="77777777" w:rsidR="00D00EB8" w:rsidRDefault="00D00EB8" w:rsidP="00E15F30">
      <w:pPr>
        <w:spacing w:after="0" w:line="240" w:lineRule="auto"/>
      </w:pPr>
      <w:r>
        <w:separator/>
      </w:r>
    </w:p>
  </w:footnote>
  <w:footnote w:type="continuationSeparator" w:id="0">
    <w:p w14:paraId="7C55CF54" w14:textId="77777777" w:rsidR="00D00EB8" w:rsidRDefault="00D00EB8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A3E"/>
    <w:multiLevelType w:val="multilevel"/>
    <w:tmpl w:val="C622864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624AC5"/>
    <w:multiLevelType w:val="hybridMultilevel"/>
    <w:tmpl w:val="4DA4EF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C688A"/>
    <w:multiLevelType w:val="hybridMultilevel"/>
    <w:tmpl w:val="99D28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023D16"/>
    <w:multiLevelType w:val="hybridMultilevel"/>
    <w:tmpl w:val="FEFEFE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A7D69"/>
    <w:multiLevelType w:val="hybridMultilevel"/>
    <w:tmpl w:val="E1C038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16556"/>
    <w:multiLevelType w:val="hybridMultilevel"/>
    <w:tmpl w:val="A4F4A8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647B3"/>
    <w:multiLevelType w:val="hybridMultilevel"/>
    <w:tmpl w:val="D8C8E7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F012B"/>
    <w:multiLevelType w:val="hybridMultilevel"/>
    <w:tmpl w:val="DE70F8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B6993"/>
    <w:multiLevelType w:val="hybridMultilevel"/>
    <w:tmpl w:val="DBB43E9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3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5B867575"/>
    <w:multiLevelType w:val="hybridMultilevel"/>
    <w:tmpl w:val="AA10D0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CF3749"/>
    <w:multiLevelType w:val="hybridMultilevel"/>
    <w:tmpl w:val="2F760E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5B0313E"/>
    <w:multiLevelType w:val="hybridMultilevel"/>
    <w:tmpl w:val="84AC49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7A821481"/>
    <w:multiLevelType w:val="hybridMultilevel"/>
    <w:tmpl w:val="B40224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7684663">
    <w:abstractNumId w:val="6"/>
  </w:num>
  <w:num w:numId="2" w16cid:durableId="1142624036">
    <w:abstractNumId w:val="24"/>
  </w:num>
  <w:num w:numId="3" w16cid:durableId="135298065">
    <w:abstractNumId w:val="2"/>
  </w:num>
  <w:num w:numId="4" w16cid:durableId="1044913163">
    <w:abstractNumId w:val="22"/>
  </w:num>
  <w:num w:numId="5" w16cid:durableId="1645161166">
    <w:abstractNumId w:val="7"/>
  </w:num>
  <w:num w:numId="6" w16cid:durableId="1452243454">
    <w:abstractNumId w:val="14"/>
  </w:num>
  <w:num w:numId="7" w16cid:durableId="1521814851">
    <w:abstractNumId w:val="32"/>
  </w:num>
  <w:num w:numId="8" w16cid:durableId="372312651">
    <w:abstractNumId w:val="11"/>
  </w:num>
  <w:num w:numId="9" w16cid:durableId="668412728">
    <w:abstractNumId w:val="30"/>
  </w:num>
  <w:num w:numId="10" w16cid:durableId="678001973">
    <w:abstractNumId w:val="21"/>
  </w:num>
  <w:num w:numId="11" w16cid:durableId="1473524877">
    <w:abstractNumId w:val="15"/>
  </w:num>
  <w:num w:numId="12" w16cid:durableId="434635551">
    <w:abstractNumId w:val="29"/>
  </w:num>
  <w:num w:numId="13" w16cid:durableId="349651664">
    <w:abstractNumId w:val="8"/>
  </w:num>
  <w:num w:numId="14" w16cid:durableId="762341061">
    <w:abstractNumId w:val="17"/>
  </w:num>
  <w:num w:numId="15" w16cid:durableId="967589849">
    <w:abstractNumId w:val="1"/>
  </w:num>
  <w:num w:numId="16" w16cid:durableId="1017661866">
    <w:abstractNumId w:val="28"/>
  </w:num>
  <w:num w:numId="17" w16cid:durableId="297996149">
    <w:abstractNumId w:val="5"/>
  </w:num>
  <w:num w:numId="18" w16cid:durableId="852765286">
    <w:abstractNumId w:val="5"/>
  </w:num>
  <w:num w:numId="19" w16cid:durableId="1801730539">
    <w:abstractNumId w:val="5"/>
  </w:num>
  <w:num w:numId="20" w16cid:durableId="586698662">
    <w:abstractNumId w:val="5"/>
  </w:num>
  <w:num w:numId="21" w16cid:durableId="611909873">
    <w:abstractNumId w:val="5"/>
  </w:num>
  <w:num w:numId="22" w16cid:durableId="988753756">
    <w:abstractNumId w:val="5"/>
  </w:num>
  <w:num w:numId="23" w16cid:durableId="540750922">
    <w:abstractNumId w:val="5"/>
  </w:num>
  <w:num w:numId="24" w16cid:durableId="209154720">
    <w:abstractNumId w:val="5"/>
  </w:num>
  <w:num w:numId="25" w16cid:durableId="763309451">
    <w:abstractNumId w:val="5"/>
  </w:num>
  <w:num w:numId="26" w16cid:durableId="848566820">
    <w:abstractNumId w:val="5"/>
  </w:num>
  <w:num w:numId="27" w16cid:durableId="1733773783">
    <w:abstractNumId w:val="5"/>
  </w:num>
  <w:num w:numId="28" w16cid:durableId="312027060">
    <w:abstractNumId w:val="5"/>
  </w:num>
  <w:num w:numId="29" w16cid:durableId="1805537011">
    <w:abstractNumId w:val="5"/>
  </w:num>
  <w:num w:numId="30" w16cid:durableId="7752435">
    <w:abstractNumId w:val="5"/>
  </w:num>
  <w:num w:numId="31" w16cid:durableId="1682589343">
    <w:abstractNumId w:val="5"/>
  </w:num>
  <w:num w:numId="32" w16cid:durableId="279264645">
    <w:abstractNumId w:val="5"/>
  </w:num>
  <w:num w:numId="33" w16cid:durableId="787434111">
    <w:abstractNumId w:val="5"/>
  </w:num>
  <w:num w:numId="34" w16cid:durableId="68579841">
    <w:abstractNumId w:val="5"/>
  </w:num>
  <w:num w:numId="35" w16cid:durableId="2082484029">
    <w:abstractNumId w:val="5"/>
  </w:num>
  <w:num w:numId="36" w16cid:durableId="1024945546">
    <w:abstractNumId w:val="5"/>
  </w:num>
  <w:num w:numId="37" w16cid:durableId="1350370316">
    <w:abstractNumId w:val="27"/>
  </w:num>
  <w:num w:numId="38" w16cid:durableId="540095777">
    <w:abstractNumId w:val="23"/>
  </w:num>
  <w:num w:numId="39" w16cid:durableId="2065637758">
    <w:abstractNumId w:val="10"/>
  </w:num>
  <w:num w:numId="40" w16cid:durableId="1686130373">
    <w:abstractNumId w:val="4"/>
  </w:num>
  <w:num w:numId="41" w16cid:durableId="531267398">
    <w:abstractNumId w:val="31"/>
  </w:num>
  <w:num w:numId="42" w16cid:durableId="1478912484">
    <w:abstractNumId w:val="9"/>
  </w:num>
  <w:num w:numId="43" w16cid:durableId="286471860">
    <w:abstractNumId w:val="26"/>
  </w:num>
  <w:num w:numId="44" w16cid:durableId="115411812">
    <w:abstractNumId w:val="12"/>
  </w:num>
  <w:num w:numId="45" w16cid:durableId="562180789">
    <w:abstractNumId w:val="33"/>
  </w:num>
  <w:num w:numId="46" w16cid:durableId="2135782412">
    <w:abstractNumId w:val="20"/>
  </w:num>
  <w:num w:numId="47" w16cid:durableId="1565330743">
    <w:abstractNumId w:val="0"/>
  </w:num>
  <w:num w:numId="48" w16cid:durableId="424422047">
    <w:abstractNumId w:val="19"/>
  </w:num>
  <w:num w:numId="49" w16cid:durableId="395667186">
    <w:abstractNumId w:val="3"/>
  </w:num>
  <w:num w:numId="50" w16cid:durableId="1507548925">
    <w:abstractNumId w:val="18"/>
  </w:num>
  <w:num w:numId="51" w16cid:durableId="931165794">
    <w:abstractNumId w:val="25"/>
  </w:num>
  <w:num w:numId="52" w16cid:durableId="1193036068">
    <w:abstractNumId w:val="16"/>
  </w:num>
  <w:num w:numId="53" w16cid:durableId="13521000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17DCA"/>
    <w:rsid w:val="000219F1"/>
    <w:rsid w:val="00030EFB"/>
    <w:rsid w:val="00043F0B"/>
    <w:rsid w:val="00045528"/>
    <w:rsid w:val="00067890"/>
    <w:rsid w:val="0008130E"/>
    <w:rsid w:val="000842D7"/>
    <w:rsid w:val="00093F27"/>
    <w:rsid w:val="000A2595"/>
    <w:rsid w:val="000A5A5C"/>
    <w:rsid w:val="000B11D1"/>
    <w:rsid w:val="000C3289"/>
    <w:rsid w:val="000C4448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54517"/>
    <w:rsid w:val="0016027F"/>
    <w:rsid w:val="00173ECC"/>
    <w:rsid w:val="00176259"/>
    <w:rsid w:val="001824A0"/>
    <w:rsid w:val="00184EC7"/>
    <w:rsid w:val="00192ADB"/>
    <w:rsid w:val="00194734"/>
    <w:rsid w:val="001957CC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45369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571F"/>
    <w:rsid w:val="00345D0E"/>
    <w:rsid w:val="00347AAC"/>
    <w:rsid w:val="0035738A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C611A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2C74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2F30"/>
    <w:rsid w:val="005D7046"/>
    <w:rsid w:val="005D7CBA"/>
    <w:rsid w:val="00617C6B"/>
    <w:rsid w:val="00621E42"/>
    <w:rsid w:val="006262CB"/>
    <w:rsid w:val="00627530"/>
    <w:rsid w:val="00635972"/>
    <w:rsid w:val="00637C10"/>
    <w:rsid w:val="006415B6"/>
    <w:rsid w:val="006648DC"/>
    <w:rsid w:val="00664C4E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058A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C68E2"/>
    <w:rsid w:val="007D0A52"/>
    <w:rsid w:val="007D3C0E"/>
    <w:rsid w:val="007D57A4"/>
    <w:rsid w:val="007E5FB7"/>
    <w:rsid w:val="007F6D7A"/>
    <w:rsid w:val="0080191E"/>
    <w:rsid w:val="00803A5C"/>
    <w:rsid w:val="00805269"/>
    <w:rsid w:val="00805F38"/>
    <w:rsid w:val="00813672"/>
    <w:rsid w:val="00817BF3"/>
    <w:rsid w:val="008324EC"/>
    <w:rsid w:val="00833B91"/>
    <w:rsid w:val="00836E16"/>
    <w:rsid w:val="008426CE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C6214"/>
    <w:rsid w:val="008D031C"/>
    <w:rsid w:val="008D19D3"/>
    <w:rsid w:val="008D5D70"/>
    <w:rsid w:val="008E0DA4"/>
    <w:rsid w:val="008F157E"/>
    <w:rsid w:val="008F20C2"/>
    <w:rsid w:val="008F40F0"/>
    <w:rsid w:val="00910C32"/>
    <w:rsid w:val="009133C2"/>
    <w:rsid w:val="00926858"/>
    <w:rsid w:val="00932750"/>
    <w:rsid w:val="00945C3C"/>
    <w:rsid w:val="00956F6F"/>
    <w:rsid w:val="00973CE6"/>
    <w:rsid w:val="009862C3"/>
    <w:rsid w:val="00994DDB"/>
    <w:rsid w:val="009A361B"/>
    <w:rsid w:val="009A37BD"/>
    <w:rsid w:val="009A49CD"/>
    <w:rsid w:val="009A7FB3"/>
    <w:rsid w:val="009C2373"/>
    <w:rsid w:val="009C5D49"/>
    <w:rsid w:val="009D4DAF"/>
    <w:rsid w:val="009E3488"/>
    <w:rsid w:val="009E430F"/>
    <w:rsid w:val="009E7764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30A"/>
    <w:rsid w:val="00AB27D6"/>
    <w:rsid w:val="00AD527F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BF011F"/>
    <w:rsid w:val="00C05BD1"/>
    <w:rsid w:val="00C1132D"/>
    <w:rsid w:val="00C12675"/>
    <w:rsid w:val="00C17AD6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00EB8"/>
    <w:rsid w:val="00D1387B"/>
    <w:rsid w:val="00D174F0"/>
    <w:rsid w:val="00D238A8"/>
    <w:rsid w:val="00D248D6"/>
    <w:rsid w:val="00D24D4A"/>
    <w:rsid w:val="00D463EE"/>
    <w:rsid w:val="00D533FD"/>
    <w:rsid w:val="00D54410"/>
    <w:rsid w:val="00D66449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0A78"/>
    <w:rsid w:val="00E846A3"/>
    <w:rsid w:val="00E85A54"/>
    <w:rsid w:val="00E87EF6"/>
    <w:rsid w:val="00E90CFA"/>
    <w:rsid w:val="00EB456E"/>
    <w:rsid w:val="00EB7172"/>
    <w:rsid w:val="00EB7FED"/>
    <w:rsid w:val="00EC104A"/>
    <w:rsid w:val="00ED3CFA"/>
    <w:rsid w:val="00ED7D8A"/>
    <w:rsid w:val="00EE51EE"/>
    <w:rsid w:val="00EF4620"/>
    <w:rsid w:val="00EF5779"/>
    <w:rsid w:val="00F20020"/>
    <w:rsid w:val="00F21BA8"/>
    <w:rsid w:val="00F233C7"/>
    <w:rsid w:val="00F25E5F"/>
    <w:rsid w:val="00F3243E"/>
    <w:rsid w:val="00F43F4F"/>
    <w:rsid w:val="00F47F03"/>
    <w:rsid w:val="00F65E74"/>
    <w:rsid w:val="00F7782A"/>
    <w:rsid w:val="00F811C2"/>
    <w:rsid w:val="00F812EC"/>
    <w:rsid w:val="00F87FD1"/>
    <w:rsid w:val="00F91113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CBCA6CE"/>
  <w15:docId w15:val="{ED239EF5-4F6C-4108-A588-333F94F5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F011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F011F"/>
    <w:rPr>
      <w:color w:val="954F72" w:themeColor="followed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BF011F"/>
    <w:pPr>
      <w:spacing w:after="0" w:line="240" w:lineRule="auto"/>
      <w:jc w:val="left"/>
    </w:pPr>
    <w:rPr>
      <w:rFonts w:ascii="Consolas" w:eastAsiaTheme="minorHAnsi" w:hAnsi="Consolas"/>
      <w:kern w:val="2"/>
      <w:sz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BF011F"/>
    <w:rPr>
      <w:rFonts w:ascii="Consolas" w:eastAsiaTheme="minorHAnsi" w:hAnsi="Consolas"/>
      <w:kern w:val="2"/>
      <w:lang w:eastAsia="en-US"/>
    </w:rPr>
  </w:style>
  <w:style w:type="table" w:styleId="Elencotab3">
    <w:name w:val="List Table 3"/>
    <w:basedOn w:val="Tabellanormale"/>
    <w:uiPriority w:val="48"/>
    <w:rsid w:val="00D6644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Sommario3">
    <w:name w:val="toc 3"/>
    <w:basedOn w:val="Normale"/>
    <w:next w:val="Normale"/>
    <w:autoRedefine/>
    <w:uiPriority w:val="39"/>
    <w:unhideWhenUsed/>
    <w:rsid w:val="00AB230A"/>
    <w:pPr>
      <w:spacing w:after="100" w:line="259" w:lineRule="auto"/>
      <w:ind w:left="440"/>
      <w:jc w:val="left"/>
    </w:pPr>
    <w:rPr>
      <w:rFonts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home?k=$%7bdipartimento.key%7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Web-Engineering/AuleWeb_Back-UP/pom.xml" TargetMode="External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Web-Engineering/AuleWeb_Back-UP/src/main/webapp/META-INF/context.xml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Web-Engineering/AuleWeb_Back-UP/src/main/webapp/templates/home.ftl.html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it-IT"/>
              <a:t>Commit</a:t>
            </a:r>
            <a:r>
              <a:rPr lang="it-IT" baseline="0"/>
              <a:t> effettuati</a:t>
            </a:r>
            <a:endParaRPr lang="it-IT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oglio1!$B$1</c:f>
              <c:strCache>
                <c:ptCount val="1"/>
                <c:pt idx="0">
                  <c:v>Francesco Fallero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B$2:$B$5</c:f>
              <c:numCache>
                <c:formatCode>General</c:formatCode>
                <c:ptCount val="1"/>
                <c:pt idx="0">
                  <c:v>10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C1F6-418A-B611-50D5C2F71683}"/>
            </c:ext>
          </c:extLst>
        </c:ser>
        <c:ser>
          <c:idx val="1"/>
          <c:order val="1"/>
          <c:tx>
            <c:strRef>
              <c:f>Foglio1!$C$1</c:f>
              <c:strCache>
                <c:ptCount val="1"/>
                <c:pt idx="0">
                  <c:v>Emanuele Pizzol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C$2:$C$5</c:f>
              <c:numCache>
                <c:formatCode>General</c:formatCode>
                <c:ptCount val="1"/>
                <c:pt idx="0">
                  <c:v>9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C1F6-418A-B611-50D5C2F71683}"/>
            </c:ext>
          </c:extLst>
        </c:ser>
        <c:ser>
          <c:idx val="2"/>
          <c:order val="2"/>
          <c:tx>
            <c:strRef>
              <c:f>Foglio1!$D$1</c:f>
              <c:strCache>
                <c:ptCount val="1"/>
                <c:pt idx="0">
                  <c:v>Paolo Celai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D$2:$D$5</c:f>
              <c:numCache>
                <c:formatCode>General</c:formatCode>
                <c:ptCount val="1"/>
                <c:pt idx="0">
                  <c:v>8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C1F6-418A-B611-50D5C2F716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9846896"/>
        <c:axId val="359843656"/>
      </c:barChart>
      <c:catAx>
        <c:axId val="359846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359843656"/>
        <c:crosses val="autoZero"/>
        <c:auto val="1"/>
        <c:lblAlgn val="ctr"/>
        <c:lblOffset val="100"/>
        <c:noMultiLvlLbl val="0"/>
      </c:catAx>
      <c:valAx>
        <c:axId val="359843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359846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0</TotalTime>
  <Pages>9</Pages>
  <Words>1107</Words>
  <Characters>6311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Falleroni</dc:creator>
  <cp:keywords/>
  <dc:description/>
  <cp:lastModifiedBy>Francesco Falleroni</cp:lastModifiedBy>
  <cp:revision>4</cp:revision>
  <cp:lastPrinted>2019-03-13T16:41:00Z</cp:lastPrinted>
  <dcterms:created xsi:type="dcterms:W3CDTF">2019-01-27T17:08:00Z</dcterms:created>
  <dcterms:modified xsi:type="dcterms:W3CDTF">2023-11-25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